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E61E1B" w14:textId="7D7418EF" w:rsidR="00E022F0" w:rsidRDefault="00FC00AA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69ED8641" wp14:editId="4AB278B2">
                <wp:simplePos x="0" y="0"/>
                <wp:positionH relativeFrom="column">
                  <wp:posOffset>1733550</wp:posOffset>
                </wp:positionH>
                <wp:positionV relativeFrom="paragraph">
                  <wp:posOffset>7381875</wp:posOffset>
                </wp:positionV>
                <wp:extent cx="1171575" cy="342900"/>
                <wp:effectExtent l="0" t="0" r="0" b="0"/>
                <wp:wrapNone/>
                <wp:docPr id="1772450678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70B2810" w14:textId="25A2761F" w:rsidR="00FC00AA" w:rsidRPr="00FC00AA" w:rsidRDefault="00FC00AA" w:rsidP="00FC00AA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12</w:t>
                            </w:r>
                            <w:r w:rsidRPr="00FC00AA">
                              <w:rPr>
                                <w:sz w:val="24"/>
                                <w:szCs w:val="24"/>
                                <w:lang w:val="en-US"/>
                              </w:rPr>
                              <w:t>.9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ED8641" id="_x0000_t202" coordsize="21600,21600" o:spt="202" path="m,l,21600r21600,l21600,xe">
                <v:stroke joinstyle="miter"/>
                <v:path gradientshapeok="t" o:connecttype="rect"/>
              </v:shapetype>
              <v:shape id="Tekstni okvir 1" o:spid="_x0000_s1026" type="#_x0000_t202" style="position:absolute;left:0;text-align:left;margin-left:136.5pt;margin-top:581.25pt;width:92.25pt;height:27pt;z-index:251791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" filled="f" stroked="f" strokeweight=".5pt">
                <v:textbox>
                  <w:txbxContent>
                    <w:p w14:paraId="370B2810" w14:textId="25A2761F" w:rsidR="00FC00AA" w:rsidRPr="00FC00AA" w:rsidRDefault="00FC00AA" w:rsidP="00FC00AA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12</w:t>
                      </w:r>
                      <w:r w:rsidRPr="00FC00AA">
                        <w:rPr>
                          <w:sz w:val="24"/>
                          <w:szCs w:val="24"/>
                          <w:lang w:val="en-US"/>
                        </w:rPr>
                        <w:t>.9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568EFFE3" wp14:editId="671C475C">
                <wp:simplePos x="0" y="0"/>
                <wp:positionH relativeFrom="column">
                  <wp:posOffset>2028825</wp:posOffset>
                </wp:positionH>
                <wp:positionV relativeFrom="paragraph">
                  <wp:posOffset>6143625</wp:posOffset>
                </wp:positionV>
                <wp:extent cx="1171575" cy="342900"/>
                <wp:effectExtent l="0" t="0" r="0" b="0"/>
                <wp:wrapNone/>
                <wp:docPr id="961872029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9C8ABC" w14:textId="396371AE" w:rsidR="00FC00AA" w:rsidRPr="00FC00AA" w:rsidRDefault="00FC00AA" w:rsidP="00FC00AA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1</w:t>
                            </w:r>
                            <w:r w:rsidRPr="00FC00AA">
                              <w:rPr>
                                <w:sz w:val="24"/>
                                <w:szCs w:val="24"/>
                                <w:lang w:val="en-US"/>
                              </w:rPr>
                              <w:t>.9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EFFE3" id="_x0000_s1027" type="#_x0000_t202" style="position:absolute;left:0;text-align:left;margin-left:159.75pt;margin-top:483.75pt;width:92.25pt;height:27pt;z-index:251789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" filled="f" stroked="f" strokeweight=".5pt">
                <v:textbox>
                  <w:txbxContent>
                    <w:p w14:paraId="219C8ABC" w14:textId="396371AE" w:rsidR="00FC00AA" w:rsidRPr="00FC00AA" w:rsidRDefault="00FC00AA" w:rsidP="00FC00AA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1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1</w:t>
                      </w:r>
                      <w:r w:rsidRPr="00FC00AA">
                        <w:rPr>
                          <w:sz w:val="24"/>
                          <w:szCs w:val="24"/>
                          <w:lang w:val="en-US"/>
                        </w:rPr>
                        <w:t>.9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09412EB7" wp14:editId="2153CF04">
                <wp:simplePos x="0" y="0"/>
                <wp:positionH relativeFrom="column">
                  <wp:posOffset>1866900</wp:posOffset>
                </wp:positionH>
                <wp:positionV relativeFrom="paragraph">
                  <wp:posOffset>4781550</wp:posOffset>
                </wp:positionV>
                <wp:extent cx="1171575" cy="342900"/>
                <wp:effectExtent l="0" t="0" r="0" b="0"/>
                <wp:wrapNone/>
                <wp:docPr id="2038671960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24C456" w14:textId="4AC44BEA" w:rsidR="00FC00AA" w:rsidRPr="00FC00AA" w:rsidRDefault="00FC00AA" w:rsidP="00FC00AA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10</w:t>
                            </w:r>
                            <w:r w:rsidRPr="00FC00AA">
                              <w:rPr>
                                <w:sz w:val="24"/>
                                <w:szCs w:val="24"/>
                                <w:lang w:val="en-US"/>
                              </w:rPr>
                              <w:t>.9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412EB7" id="_x0000_s1028" type="#_x0000_t202" style="position:absolute;left:0;text-align:left;margin-left:147pt;margin-top:376.5pt;width:92.25pt;height:27pt;z-index:251787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" filled="f" stroked="f" strokeweight=".5pt">
                <v:textbox>
                  <w:txbxContent>
                    <w:p w14:paraId="1C24C456" w14:textId="4AC44BEA" w:rsidR="00FC00AA" w:rsidRPr="00FC00AA" w:rsidRDefault="00FC00AA" w:rsidP="00FC00AA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10</w:t>
                      </w:r>
                      <w:r w:rsidRPr="00FC00AA">
                        <w:rPr>
                          <w:sz w:val="24"/>
                          <w:szCs w:val="24"/>
                          <w:lang w:val="en-US"/>
                        </w:rPr>
                        <w:t>.9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39BD6731" wp14:editId="64331E51">
                <wp:simplePos x="0" y="0"/>
                <wp:positionH relativeFrom="column">
                  <wp:posOffset>1883410</wp:posOffset>
                </wp:positionH>
                <wp:positionV relativeFrom="paragraph">
                  <wp:posOffset>3486150</wp:posOffset>
                </wp:positionV>
                <wp:extent cx="1171575" cy="342900"/>
                <wp:effectExtent l="0" t="0" r="0" b="0"/>
                <wp:wrapNone/>
                <wp:docPr id="189167984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D67B4E" w14:textId="78AA63B4" w:rsidR="00FC00AA" w:rsidRPr="00FC00AA" w:rsidRDefault="00FC00AA" w:rsidP="00FC00AA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9</w:t>
                            </w:r>
                            <w:r w:rsidRPr="00FC00AA">
                              <w:rPr>
                                <w:sz w:val="24"/>
                                <w:szCs w:val="24"/>
                                <w:lang w:val="en-US"/>
                              </w:rPr>
                              <w:t>.9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BD6731" id="_x0000_s1029" type="#_x0000_t202" style="position:absolute;left:0;text-align:left;margin-left:148.3pt;margin-top:274.5pt;width:92.25pt;height:27pt;z-index:251785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" filled="f" stroked="f" strokeweight=".5pt">
                <v:textbox>
                  <w:txbxContent>
                    <w:p w14:paraId="6CD67B4E" w14:textId="78AA63B4" w:rsidR="00FC00AA" w:rsidRPr="00FC00AA" w:rsidRDefault="00FC00AA" w:rsidP="00FC00AA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9</w:t>
                      </w:r>
                      <w:r w:rsidRPr="00FC00AA">
                        <w:rPr>
                          <w:sz w:val="24"/>
                          <w:szCs w:val="24"/>
                          <w:lang w:val="en-US"/>
                        </w:rPr>
                        <w:t>.9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E8025C9" wp14:editId="46361AE5">
                <wp:simplePos x="0" y="0"/>
                <wp:positionH relativeFrom="column">
                  <wp:posOffset>2457450</wp:posOffset>
                </wp:positionH>
                <wp:positionV relativeFrom="paragraph">
                  <wp:posOffset>2219325</wp:posOffset>
                </wp:positionV>
                <wp:extent cx="1171575" cy="342900"/>
                <wp:effectExtent l="0" t="0" r="0" b="0"/>
                <wp:wrapNone/>
                <wp:docPr id="1268689698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1B6C67" w14:textId="0DB478AE" w:rsidR="00FC00AA" w:rsidRPr="00FC00AA" w:rsidRDefault="00FC00AA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C00AA">
                              <w:rPr>
                                <w:sz w:val="24"/>
                                <w:szCs w:val="24"/>
                                <w:lang w:val="en-US"/>
                              </w:rPr>
                              <w:t>8.9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8025C9" id="_x0000_s1030" type="#_x0000_t202" style="position:absolute;left:0;text-align:left;margin-left:193.5pt;margin-top:174.75pt;width:92.25pt;height:27pt;z-index:251783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" filled="f" stroked="f" strokeweight=".5pt">
                <v:textbox>
                  <w:txbxContent>
                    <w:p w14:paraId="771B6C67" w14:textId="0DB478AE" w:rsidR="00FC00AA" w:rsidRPr="00FC00AA" w:rsidRDefault="00FC00AA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C00AA">
                        <w:rPr>
                          <w:sz w:val="24"/>
                          <w:szCs w:val="24"/>
                          <w:lang w:val="en-US"/>
                        </w:rPr>
                        <w:t>8.9.</w:t>
                      </w:r>
                    </w:p>
                  </w:txbxContent>
                </v:textbox>
              </v:shape>
            </w:pict>
          </mc:Fallback>
        </mc:AlternateContent>
      </w:r>
      <w:r w:rsidR="008577D2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51937E49">
                <wp:simplePos x="0" y="0"/>
                <wp:positionH relativeFrom="margin">
                  <wp:posOffset>1076325</wp:posOffset>
                </wp:positionH>
                <wp:positionV relativeFrom="paragraph">
                  <wp:posOffset>5057775</wp:posOffset>
                </wp:positionV>
                <wp:extent cx="5410200" cy="1057275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73147025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802A14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FC00AA">
                                    <w:rPr>
                                      <w:rFonts w:asciiTheme="majorHAnsi" w:hAnsiTheme="majorHAnsi" w:cstheme="majorHAnsi"/>
                                    </w:rPr>
                                    <w:t>Školski sendvič, čaj s limunom i medom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317EB578" w:rsidR="007C2D3A" w:rsidRPr="006558BD" w:rsidRDefault="00802A14" w:rsidP="008577D2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75BCE945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802A14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</w:t>
                                  </w:r>
                                  <w:r w:rsidR="00FC00AA">
                                    <w:rPr>
                                      <w:rFonts w:asciiTheme="majorHAnsi" w:hAnsiTheme="majorHAnsi" w:cstheme="majorHAnsi"/>
                                    </w:rPr>
                                    <w:t>Varivo od slanutka i povrća, alpsk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4629CB63" w:rsidR="007C2D3A" w:rsidRPr="006558BD" w:rsidRDefault="00FC00AA" w:rsidP="008577D2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9 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32F49393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802A14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</w:t>
                                  </w:r>
                                  <w:r w:rsidR="00FC00AA">
                                    <w:rPr>
                                      <w:rFonts w:asciiTheme="majorHAnsi" w:hAnsiTheme="majorHAnsi" w:cstheme="majorHAnsi"/>
                                    </w:rPr>
                                    <w:t>Zobene pahuljice s jogurt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52EDB0D4" w:rsidR="007C2D3A" w:rsidRPr="006558BD" w:rsidRDefault="00FC00AA" w:rsidP="008577D2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7775CD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Text Box 2" o:spid="_x0000_s1031" type="#_x0000_t202" style="position:absolute;left:0;text-align:left;margin-left:84.75pt;margin-top:398.25pt;width:426pt;height:83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73147025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802A14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FC00AA">
                              <w:rPr>
                                <w:rFonts w:asciiTheme="majorHAnsi" w:hAnsiTheme="majorHAnsi" w:cstheme="majorHAnsi"/>
                              </w:rPr>
                              <w:t>Školski sendvič, čaj s limunom i medom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317EB578" w:rsidR="007C2D3A" w:rsidRPr="006558BD" w:rsidRDefault="00802A14" w:rsidP="008577D2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75BCE945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802A14">
                              <w:rPr>
                                <w:rFonts w:asciiTheme="majorHAnsi" w:hAnsiTheme="majorHAnsi" w:cstheme="majorHAnsi"/>
                              </w:rPr>
                              <w:t xml:space="preserve">  </w:t>
                            </w:r>
                            <w:r w:rsidR="00FC00AA">
                              <w:rPr>
                                <w:rFonts w:asciiTheme="majorHAnsi" w:hAnsiTheme="majorHAnsi" w:cstheme="majorHAnsi"/>
                              </w:rPr>
                              <w:t>Varivo od slanutka i povrća, alpsk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4629CB63" w:rsidR="007C2D3A" w:rsidRPr="006558BD" w:rsidRDefault="00FC00AA" w:rsidP="008577D2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9 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32F49393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802A14">
                              <w:rPr>
                                <w:rFonts w:asciiTheme="majorHAnsi" w:hAnsiTheme="majorHAnsi" w:cstheme="majorHAnsi"/>
                              </w:rPr>
                              <w:t xml:space="preserve">  </w:t>
                            </w:r>
                            <w:r w:rsidR="00FC00AA">
                              <w:rPr>
                                <w:rFonts w:asciiTheme="majorHAnsi" w:hAnsiTheme="majorHAnsi" w:cstheme="majorHAnsi"/>
                              </w:rPr>
                              <w:t>Zobene pahuljice s jogurt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52EDB0D4" w:rsidR="007C2D3A" w:rsidRPr="006558BD" w:rsidRDefault="00FC00AA" w:rsidP="008577D2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7775CD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577D2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721A9D15">
                <wp:simplePos x="0" y="0"/>
                <wp:positionH relativeFrom="margin">
                  <wp:posOffset>1076325</wp:posOffset>
                </wp:positionH>
                <wp:positionV relativeFrom="paragraph">
                  <wp:posOffset>3771900</wp:posOffset>
                </wp:positionV>
                <wp:extent cx="5410200" cy="1057275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01120AD9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802A14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Švedski</w:t>
                                  </w:r>
                                  <w:r w:rsidR="00FC00A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tol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6BF3B333" w:rsidR="007C2D3A" w:rsidRPr="006558BD" w:rsidRDefault="00802A14" w:rsidP="008577D2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4,7,8,11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5B366EA4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802A14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</w:t>
                                  </w:r>
                                  <w:r w:rsidR="00FC00AA">
                                    <w:rPr>
                                      <w:rFonts w:asciiTheme="majorHAnsi" w:hAnsiTheme="majorHAnsi" w:cstheme="majorHAnsi"/>
                                    </w:rPr>
                                    <w:t>Goveđi gulaš s palentom, kupus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2853C82B" w:rsidR="007C2D3A" w:rsidRPr="006558BD" w:rsidRDefault="007C2D3A" w:rsidP="008577D2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1E4F8148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802A14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</w:t>
                                  </w:r>
                                  <w:r w:rsidR="00FC00AA">
                                    <w:rPr>
                                      <w:rFonts w:asciiTheme="majorHAnsi" w:hAnsiTheme="majorHAnsi" w:cstheme="majorHAnsi"/>
                                    </w:rPr>
                                    <w:t>Domaća savijača s jabuka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385DCA44" w:rsidR="007C2D3A" w:rsidRPr="006558BD" w:rsidRDefault="007C2D3A" w:rsidP="008577D2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2" type="#_x0000_t202" style="position:absolute;left:0;text-align:left;margin-left:84.75pt;margin-top:297pt;width:426pt;height:83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01120AD9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802A14">
                              <w:rPr>
                                <w:rFonts w:asciiTheme="majorHAnsi" w:hAnsiTheme="majorHAnsi" w:cstheme="majorHAnsi"/>
                              </w:rPr>
                              <w:t xml:space="preserve">         Švedski</w:t>
                            </w:r>
                            <w:r w:rsidR="00FC00AA">
                              <w:rPr>
                                <w:rFonts w:asciiTheme="majorHAnsi" w:hAnsiTheme="majorHAnsi" w:cstheme="majorHAnsi"/>
                              </w:rPr>
                              <w:t xml:space="preserve"> stol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6BF3B333" w:rsidR="007C2D3A" w:rsidRPr="006558BD" w:rsidRDefault="00802A14" w:rsidP="008577D2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4,7,8,11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5B366EA4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802A14">
                              <w:rPr>
                                <w:rFonts w:asciiTheme="majorHAnsi" w:hAnsiTheme="majorHAnsi" w:cstheme="majorHAnsi"/>
                              </w:rPr>
                              <w:t xml:space="preserve">        </w:t>
                            </w:r>
                            <w:r w:rsidR="00FC00AA">
                              <w:rPr>
                                <w:rFonts w:asciiTheme="majorHAnsi" w:hAnsiTheme="majorHAnsi" w:cstheme="majorHAnsi"/>
                              </w:rPr>
                              <w:t>Goveđi gulaš s palentom, kupus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2853C82B" w:rsidR="007C2D3A" w:rsidRPr="006558BD" w:rsidRDefault="007C2D3A" w:rsidP="008577D2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1E4F8148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802A14">
                              <w:rPr>
                                <w:rFonts w:asciiTheme="majorHAnsi" w:hAnsiTheme="majorHAnsi" w:cstheme="majorHAnsi"/>
                              </w:rPr>
                              <w:t xml:space="preserve">        </w:t>
                            </w:r>
                            <w:r w:rsidR="00FC00AA">
                              <w:rPr>
                                <w:rFonts w:asciiTheme="majorHAnsi" w:hAnsiTheme="majorHAnsi" w:cstheme="majorHAnsi"/>
                              </w:rPr>
                              <w:t>Domaća savijača s jabuka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385DCA44" w:rsidR="007C2D3A" w:rsidRPr="006558BD" w:rsidRDefault="007C2D3A" w:rsidP="008577D2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02A14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117B7186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0572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6D846D66" w:rsidR="00D242E8" w:rsidRPr="006558BD" w:rsidRDefault="00FC00A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Integralni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lipić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robiotik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jogurt, voće</w:t>
                                  </w:r>
                                  <w:r w:rsidR="00802A14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233946DB" w:rsidR="00D242E8" w:rsidRPr="006558BD" w:rsidRDefault="00FC00AA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1, 3, 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7B60B6EC" w:rsidR="00D242E8" w:rsidRPr="006558BD" w:rsidRDefault="00FC00A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ovrtni pileći rižoto, zelen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7B87B672" w:rsidR="00D242E8" w:rsidRPr="006558BD" w:rsidRDefault="00FC00AA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9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56CE5166" w:rsidR="00D242E8" w:rsidRPr="006558BD" w:rsidRDefault="00FC00A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Alpski kruh sa sirom, svježe povr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74507302" w:rsidR="00D242E8" w:rsidRPr="006558BD" w:rsidRDefault="00FC00AA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1, 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3" type="#_x0000_t202" style="position:absolute;left:0;text-align:left;margin-left:84.75pt;margin-top:195.75pt;width:426pt;height:83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6D846D66" w:rsidR="00D242E8" w:rsidRPr="006558BD" w:rsidRDefault="00FC00A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Integralni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klipić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robiotik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jogurt, voće</w:t>
                            </w:r>
                            <w:r w:rsidR="00802A14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233946DB" w:rsidR="00D242E8" w:rsidRPr="006558BD" w:rsidRDefault="00FC00AA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1, 3, 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7B60B6EC" w:rsidR="00D242E8" w:rsidRPr="006558BD" w:rsidRDefault="00FC00A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ovrtni pileći rižoto, zelen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7B87B672" w:rsidR="00D242E8" w:rsidRPr="006558BD" w:rsidRDefault="00FC00AA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9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56CE5166" w:rsidR="00D242E8" w:rsidRPr="006558BD" w:rsidRDefault="00FC00A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Alpski kruh sa sirom, svježe povr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74507302" w:rsidR="00D242E8" w:rsidRPr="006558BD" w:rsidRDefault="00FC00AA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1, 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64460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6134D9AB" w:rsidR="00B64460" w:rsidRPr="00E6321E" w:rsidRDefault="00B220BA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8. – 12. rujna</w:t>
                            </w:r>
                            <w:r w:rsidR="00802A14">
                              <w:rPr>
                                <w:sz w:val="28"/>
                                <w:szCs w:val="28"/>
                              </w:rPr>
                              <w:t xml:space="preserve"> 2025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4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" filled="f" stroked="f" strokeweight=".5pt">
                <v:textbox>
                  <w:txbxContent>
                    <w:p w14:paraId="19100D6D" w14:textId="6134D9AB" w:rsidR="00B64460" w:rsidRPr="00E6321E" w:rsidRDefault="00B220BA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8. – 12. rujna</w:t>
                      </w:r>
                      <w:r w:rsidR="00802A14">
                        <w:rPr>
                          <w:sz w:val="28"/>
                          <w:szCs w:val="28"/>
                        </w:rPr>
                        <w:t xml:space="preserve"> 2025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_x0000_s1035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1ECF5458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7775CD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B220BA">
                                    <w:rPr>
                                      <w:rFonts w:asciiTheme="majorHAnsi" w:hAnsiTheme="majorHAnsi" w:cstheme="majorHAnsi"/>
                                    </w:rPr>
                                    <w:t>Školska pizza, čaj s limunom i medom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481DA034" w:rsidR="007C2D3A" w:rsidRPr="006558BD" w:rsidRDefault="008577D2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B220B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7055DA99" w:rsidR="008577D2" w:rsidRPr="006558BD" w:rsidRDefault="0086155A" w:rsidP="00B220B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C876B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B220BA">
                                    <w:rPr>
                                      <w:rFonts w:asciiTheme="majorHAnsi" w:hAnsiTheme="majorHAnsi" w:cstheme="majorHAnsi"/>
                                    </w:rPr>
                                    <w:t>Panirani kolutići od lignji, rizi-</w:t>
                                  </w:r>
                                  <w:proofErr w:type="spellStart"/>
                                  <w:r w:rsidR="00B220BA">
                                    <w:rPr>
                                      <w:rFonts w:asciiTheme="majorHAnsi" w:hAnsiTheme="majorHAnsi" w:cstheme="majorHAnsi"/>
                                    </w:rPr>
                                    <w:t>biz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43EAC42D" w:rsidR="007C2D3A" w:rsidRPr="006558BD" w:rsidRDefault="008577D2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076FE9CA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8577D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B220BA">
                                    <w:rPr>
                                      <w:rFonts w:asciiTheme="majorHAnsi" w:hAnsiTheme="majorHAnsi" w:cstheme="majorHAnsi"/>
                                    </w:rPr>
                                    <w:t>Domaći puding od vanilij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71D6438F" w:rsidR="007C2D3A" w:rsidRPr="006558BD" w:rsidRDefault="00B220B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7, 9 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3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1ECF5458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7775CD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B220BA">
                              <w:rPr>
                                <w:rFonts w:asciiTheme="majorHAnsi" w:hAnsiTheme="majorHAnsi" w:cstheme="majorHAnsi"/>
                              </w:rPr>
                              <w:t>Školska pizza, čaj s limunom i medom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481DA034" w:rsidR="007C2D3A" w:rsidRPr="006558BD" w:rsidRDefault="008577D2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B220BA">
                              <w:rPr>
                                <w:rFonts w:asciiTheme="majorHAnsi" w:hAnsiTheme="majorHAnsi" w:cstheme="majorHAnsi"/>
                              </w:rPr>
                              <w:t xml:space="preserve"> 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7055DA99" w:rsidR="008577D2" w:rsidRPr="006558BD" w:rsidRDefault="0086155A" w:rsidP="00B220B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C876BA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B220BA">
                              <w:rPr>
                                <w:rFonts w:asciiTheme="majorHAnsi" w:hAnsiTheme="majorHAnsi" w:cstheme="majorHAnsi"/>
                              </w:rPr>
                              <w:t>Panirani kolutići od lignji, rizi-</w:t>
                            </w:r>
                            <w:proofErr w:type="spellStart"/>
                            <w:r w:rsidR="00B220BA">
                              <w:rPr>
                                <w:rFonts w:asciiTheme="majorHAnsi" w:hAnsiTheme="majorHAnsi" w:cstheme="majorHAnsi"/>
                              </w:rPr>
                              <w:t>bizi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43EAC42D" w:rsidR="007C2D3A" w:rsidRPr="006558BD" w:rsidRDefault="008577D2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076FE9CA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8577D2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B220BA">
                              <w:rPr>
                                <w:rFonts w:asciiTheme="majorHAnsi" w:hAnsiTheme="majorHAnsi" w:cstheme="majorHAnsi"/>
                              </w:rPr>
                              <w:t>Domaći puding od vanilij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71D6438F" w:rsidR="007C2D3A" w:rsidRPr="006558BD" w:rsidRDefault="00B220B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7, 9 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568CE7C8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754B3F09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802A14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7775CD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FC00AA">
                                    <w:rPr>
                                      <w:rFonts w:asciiTheme="majorHAnsi" w:hAnsiTheme="majorHAnsi" w:cstheme="majorHAnsi"/>
                                    </w:rPr>
                                    <w:t>Mliječni namaz, mlijeko, crni kruh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1673CEB9" w:rsidR="007C2D3A" w:rsidRPr="006558BD" w:rsidRDefault="008577D2" w:rsidP="008577D2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FC00A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115143A1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7775CD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</w:t>
                                  </w:r>
                                  <w:r w:rsidR="00FC00AA">
                                    <w:rPr>
                                      <w:rFonts w:asciiTheme="majorHAnsi" w:hAnsiTheme="majorHAnsi" w:cstheme="majorHAnsi"/>
                                    </w:rPr>
                                    <w:t>Pečena piletina s pire krumpirom i tikvicama, zelena salata, alpsk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3FBB6BCA" w:rsidR="007C2D3A" w:rsidRPr="006558BD" w:rsidRDefault="00FC00AA" w:rsidP="008577D2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, 9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341A06FE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7775CD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</w:t>
                                  </w:r>
                                  <w:r w:rsidR="00FC00AA">
                                    <w:rPr>
                                      <w:rFonts w:asciiTheme="majorHAnsi" w:hAnsiTheme="majorHAnsi" w:cstheme="majorHAnsi"/>
                                    </w:rPr>
                                    <w:t>Svježe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658AFB6A" w:rsidR="007C2D3A" w:rsidRPr="006558BD" w:rsidRDefault="007C2D3A" w:rsidP="008577D2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3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754B3F09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802A14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7775CD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FC00AA">
                              <w:rPr>
                                <w:rFonts w:asciiTheme="majorHAnsi" w:hAnsiTheme="majorHAnsi" w:cstheme="majorHAnsi"/>
                              </w:rPr>
                              <w:t>Mliječni namaz, mlijeko, crni kruh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1673CEB9" w:rsidR="007C2D3A" w:rsidRPr="006558BD" w:rsidRDefault="008577D2" w:rsidP="008577D2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FC00AA">
                              <w:rPr>
                                <w:rFonts w:asciiTheme="majorHAnsi" w:hAnsiTheme="majorHAnsi" w:cstheme="majorHAnsi"/>
                              </w:rPr>
                              <w:t xml:space="preserve"> 7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115143A1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7775CD">
                              <w:rPr>
                                <w:rFonts w:asciiTheme="majorHAnsi" w:hAnsiTheme="majorHAnsi" w:cstheme="majorHAnsi"/>
                              </w:rPr>
                              <w:t xml:space="preserve">   </w:t>
                            </w:r>
                            <w:r w:rsidR="00FC00AA">
                              <w:rPr>
                                <w:rFonts w:asciiTheme="majorHAnsi" w:hAnsiTheme="majorHAnsi" w:cstheme="majorHAnsi"/>
                              </w:rPr>
                              <w:t>Pečena piletina s pire krumpirom i tikvicama, zelena salata, alpsk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3FBB6BCA" w:rsidR="007C2D3A" w:rsidRPr="006558BD" w:rsidRDefault="00FC00AA" w:rsidP="008577D2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, 9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341A06FE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7775CD">
                              <w:rPr>
                                <w:rFonts w:asciiTheme="majorHAnsi" w:hAnsiTheme="majorHAnsi" w:cstheme="majorHAnsi"/>
                              </w:rPr>
                              <w:t xml:space="preserve">   </w:t>
                            </w:r>
                            <w:r w:rsidR="00FC00AA">
                              <w:rPr>
                                <w:rFonts w:asciiTheme="majorHAnsi" w:hAnsiTheme="majorHAnsi" w:cstheme="majorHAnsi"/>
                              </w:rPr>
                              <w:t>Svježe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658AFB6A" w:rsidR="007C2D3A" w:rsidRPr="006558BD" w:rsidRDefault="007C2D3A" w:rsidP="008577D2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bookmarkStart w:id="0" w:name="_Hlk193793123"/>
      <w:r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  <w:bookmarkEnd w:id="0"/>
    </w:p>
    <w:p w14:paraId="08905760" w14:textId="0DF2E212" w:rsidR="00115807" w:rsidRDefault="00A160A1" w:rsidP="007B42C2">
      <w:pPr>
        <w:jc w:val="center"/>
      </w:pPr>
      <w:r>
        <w:rPr>
          <w:noProof/>
          <w:lang w:eastAsia="hr-HR"/>
        </w:rPr>
        <w:lastRenderedPageBreak/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37C1721F" wp14:editId="7FB19B08">
                <wp:simplePos x="0" y="0"/>
                <wp:positionH relativeFrom="column">
                  <wp:posOffset>2409825</wp:posOffset>
                </wp:positionH>
                <wp:positionV relativeFrom="paragraph">
                  <wp:posOffset>2228850</wp:posOffset>
                </wp:positionV>
                <wp:extent cx="1171575" cy="342900"/>
                <wp:effectExtent l="0" t="0" r="0" b="0"/>
                <wp:wrapNone/>
                <wp:docPr id="1779513572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624D77" w14:textId="5B9160F5" w:rsidR="00A160A1" w:rsidRPr="00FC00AA" w:rsidRDefault="00A160A1" w:rsidP="00A160A1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15</w:t>
                            </w:r>
                            <w:r w:rsidRPr="00FC00AA">
                              <w:rPr>
                                <w:sz w:val="24"/>
                                <w:szCs w:val="24"/>
                                <w:lang w:val="en-US"/>
                              </w:rPr>
                              <w:t>.9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C1721F" id="_x0000_s1038" type="#_x0000_t202" style="position:absolute;left:0;text-align:left;margin-left:189.75pt;margin-top:175.5pt;width:92.25pt;height:27pt;z-index:251793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" filled="f" stroked="f" strokeweight=".5pt">
                <v:textbox>
                  <w:txbxContent>
                    <w:p w14:paraId="64624D77" w14:textId="5B9160F5" w:rsidR="00A160A1" w:rsidRPr="00FC00AA" w:rsidRDefault="00A160A1" w:rsidP="00A160A1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15</w:t>
                      </w:r>
                      <w:r w:rsidRPr="00FC00AA">
                        <w:rPr>
                          <w:sz w:val="24"/>
                          <w:szCs w:val="24"/>
                          <w:lang w:val="en-US"/>
                        </w:rPr>
                        <w:t>.9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1F6C2CC6" wp14:editId="79168FFE">
                <wp:simplePos x="0" y="0"/>
                <wp:positionH relativeFrom="column">
                  <wp:posOffset>1733550</wp:posOffset>
                </wp:positionH>
                <wp:positionV relativeFrom="paragraph">
                  <wp:posOffset>7353300</wp:posOffset>
                </wp:positionV>
                <wp:extent cx="1171575" cy="342900"/>
                <wp:effectExtent l="0" t="0" r="0" b="0"/>
                <wp:wrapNone/>
                <wp:docPr id="1334492826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7C6833" w14:textId="4A1C28A5" w:rsidR="00A160A1" w:rsidRPr="00FC00AA" w:rsidRDefault="00A160A1" w:rsidP="00A160A1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19</w:t>
                            </w:r>
                            <w:r w:rsidRPr="00FC00AA">
                              <w:rPr>
                                <w:sz w:val="24"/>
                                <w:szCs w:val="24"/>
                                <w:lang w:val="en-US"/>
                              </w:rPr>
                              <w:t>.9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6C2CC6" id="_x0000_s1039" type="#_x0000_t202" style="position:absolute;left:0;text-align:left;margin-left:136.5pt;margin-top:579pt;width:92.25pt;height:27pt;z-index:251801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" filled="f" stroked="f" strokeweight=".5pt">
                <v:textbox>
                  <w:txbxContent>
                    <w:p w14:paraId="6D7C6833" w14:textId="4A1C28A5" w:rsidR="00A160A1" w:rsidRPr="00FC00AA" w:rsidRDefault="00A160A1" w:rsidP="00A160A1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19</w:t>
                      </w:r>
                      <w:r w:rsidRPr="00FC00AA">
                        <w:rPr>
                          <w:sz w:val="24"/>
                          <w:szCs w:val="24"/>
                          <w:lang w:val="en-US"/>
                        </w:rPr>
                        <w:t>.9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168FBCC9" wp14:editId="6204930E">
                <wp:simplePos x="0" y="0"/>
                <wp:positionH relativeFrom="column">
                  <wp:posOffset>2076450</wp:posOffset>
                </wp:positionH>
                <wp:positionV relativeFrom="paragraph">
                  <wp:posOffset>6124575</wp:posOffset>
                </wp:positionV>
                <wp:extent cx="1171575" cy="342900"/>
                <wp:effectExtent l="0" t="0" r="0" b="0"/>
                <wp:wrapNone/>
                <wp:docPr id="581950344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4BB14E" w14:textId="05520F66" w:rsidR="00A160A1" w:rsidRPr="00FC00AA" w:rsidRDefault="00A160A1" w:rsidP="00A160A1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18</w:t>
                            </w:r>
                            <w:r w:rsidRPr="00FC00AA">
                              <w:rPr>
                                <w:sz w:val="24"/>
                                <w:szCs w:val="24"/>
                                <w:lang w:val="en-US"/>
                              </w:rPr>
                              <w:t>.9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8FBCC9" id="_x0000_s1040" type="#_x0000_t202" style="position:absolute;left:0;text-align:left;margin-left:163.5pt;margin-top:482.25pt;width:92.25pt;height:27pt;z-index:251799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" filled="f" stroked="f" strokeweight=".5pt">
                <v:textbox>
                  <w:txbxContent>
                    <w:p w14:paraId="5C4BB14E" w14:textId="05520F66" w:rsidR="00A160A1" w:rsidRPr="00FC00AA" w:rsidRDefault="00A160A1" w:rsidP="00A160A1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18</w:t>
                      </w:r>
                      <w:r w:rsidRPr="00FC00AA">
                        <w:rPr>
                          <w:sz w:val="24"/>
                          <w:szCs w:val="24"/>
                          <w:lang w:val="en-US"/>
                        </w:rPr>
                        <w:t>.9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47AD5F0A" wp14:editId="2AAF8D8B">
                <wp:simplePos x="0" y="0"/>
                <wp:positionH relativeFrom="column">
                  <wp:posOffset>1866900</wp:posOffset>
                </wp:positionH>
                <wp:positionV relativeFrom="paragraph">
                  <wp:posOffset>4838700</wp:posOffset>
                </wp:positionV>
                <wp:extent cx="1171575" cy="342900"/>
                <wp:effectExtent l="0" t="0" r="0" b="0"/>
                <wp:wrapNone/>
                <wp:docPr id="387982159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7FC0F6" w14:textId="2226A048" w:rsidR="00A160A1" w:rsidRPr="00FC00AA" w:rsidRDefault="00A160A1" w:rsidP="00A160A1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17</w:t>
                            </w:r>
                            <w:r w:rsidRPr="00FC00AA">
                              <w:rPr>
                                <w:sz w:val="24"/>
                                <w:szCs w:val="24"/>
                                <w:lang w:val="en-US"/>
                              </w:rPr>
                              <w:t>.9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AD5F0A" id="_x0000_s1041" type="#_x0000_t202" style="position:absolute;left:0;text-align:left;margin-left:147pt;margin-top:381pt;width:92.25pt;height:27pt;z-index:251797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" filled="f" stroked="f" strokeweight=".5pt">
                <v:textbox>
                  <w:txbxContent>
                    <w:p w14:paraId="2E7FC0F6" w14:textId="2226A048" w:rsidR="00A160A1" w:rsidRPr="00FC00AA" w:rsidRDefault="00A160A1" w:rsidP="00A160A1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17</w:t>
                      </w:r>
                      <w:r w:rsidRPr="00FC00AA">
                        <w:rPr>
                          <w:sz w:val="24"/>
                          <w:szCs w:val="24"/>
                          <w:lang w:val="en-US"/>
                        </w:rPr>
                        <w:t>.9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0FEA857A" wp14:editId="7BC87F19">
                <wp:simplePos x="0" y="0"/>
                <wp:positionH relativeFrom="column">
                  <wp:posOffset>1866900</wp:posOffset>
                </wp:positionH>
                <wp:positionV relativeFrom="paragraph">
                  <wp:posOffset>3495675</wp:posOffset>
                </wp:positionV>
                <wp:extent cx="1171575" cy="342900"/>
                <wp:effectExtent l="0" t="0" r="0" b="0"/>
                <wp:wrapNone/>
                <wp:docPr id="1693228370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0225BE" w14:textId="3B6CC833" w:rsidR="00A160A1" w:rsidRPr="00FC00AA" w:rsidRDefault="00A160A1" w:rsidP="00A160A1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16</w:t>
                            </w:r>
                            <w:r w:rsidRPr="00FC00AA">
                              <w:rPr>
                                <w:sz w:val="24"/>
                                <w:szCs w:val="24"/>
                                <w:lang w:val="en-US"/>
                              </w:rPr>
                              <w:t>.9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EA857A" id="_x0000_s1042" type="#_x0000_t202" style="position:absolute;left:0;text-align:left;margin-left:147pt;margin-top:275.25pt;width:92.25pt;height:27pt;z-index:251795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" filled="f" stroked="f" strokeweight=".5pt">
                <v:textbox>
                  <w:txbxContent>
                    <w:p w14:paraId="290225BE" w14:textId="3B6CC833" w:rsidR="00A160A1" w:rsidRPr="00FC00AA" w:rsidRDefault="00A160A1" w:rsidP="00A160A1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16</w:t>
                      </w:r>
                      <w:r w:rsidRPr="00FC00AA">
                        <w:rPr>
                          <w:sz w:val="24"/>
                          <w:szCs w:val="24"/>
                          <w:lang w:val="en-US"/>
                        </w:rPr>
                        <w:t>.9.</w:t>
                      </w:r>
                    </w:p>
                  </w:txbxContent>
                </v:textbox>
              </v:shape>
            </w:pict>
          </mc:Fallback>
        </mc:AlternateContent>
      </w:r>
      <w:r w:rsidR="00FF3068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48CD87F2" wp14:editId="4798D926">
                <wp:simplePos x="0" y="0"/>
                <wp:positionH relativeFrom="column">
                  <wp:posOffset>1924050</wp:posOffset>
                </wp:positionH>
                <wp:positionV relativeFrom="page">
                  <wp:posOffset>1647825</wp:posOffset>
                </wp:positionV>
                <wp:extent cx="3267075" cy="371475"/>
                <wp:effectExtent l="0" t="0" r="0" b="0"/>
                <wp:wrapNone/>
                <wp:docPr id="209024543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618A57" w14:textId="3ED3569B" w:rsidR="00FF3068" w:rsidRPr="00E6321E" w:rsidRDefault="00B220BA" w:rsidP="00FF306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15</w:t>
                            </w:r>
                            <w:r w:rsidR="00FF3068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– 19. rujna</w:t>
                            </w:r>
                            <w:r w:rsidR="00FF3068">
                              <w:rPr>
                                <w:sz w:val="28"/>
                                <w:szCs w:val="28"/>
                              </w:rPr>
                              <w:t xml:space="preserve"> 2025.</w:t>
                            </w:r>
                          </w:p>
                          <w:p w14:paraId="4004E9A5" w14:textId="77777777" w:rsidR="00FF3068" w:rsidRPr="007F395B" w:rsidRDefault="00FF3068" w:rsidP="00FF3068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D87F2" id="_x0000_s1043" type="#_x0000_t202" style="position:absolute;left:0;text-align:left;margin-left:151.5pt;margin-top:129.75pt;width:257.25pt;height:29.2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" filled="f" stroked="f" strokeweight=".5pt">
                <v:textbox>
                  <w:txbxContent>
                    <w:p w14:paraId="33618A57" w14:textId="3ED3569B" w:rsidR="00FF3068" w:rsidRPr="00E6321E" w:rsidRDefault="00B220BA" w:rsidP="00FF306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15</w:t>
                      </w:r>
                      <w:r w:rsidR="00FF3068">
                        <w:rPr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sz w:val="28"/>
                          <w:szCs w:val="28"/>
                        </w:rPr>
                        <w:t xml:space="preserve"> – 19. rujna</w:t>
                      </w:r>
                      <w:r w:rsidR="00FF3068">
                        <w:rPr>
                          <w:sz w:val="28"/>
                          <w:szCs w:val="28"/>
                        </w:rPr>
                        <w:t xml:space="preserve"> 2025.</w:t>
                      </w:r>
                    </w:p>
                    <w:p w14:paraId="4004E9A5" w14:textId="77777777" w:rsidR="00FF3068" w:rsidRPr="007F395B" w:rsidRDefault="00FF3068" w:rsidP="00FF3068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965A71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755520" behindDoc="0" locked="0" layoutInCell="1" allowOverlap="1" wp14:anchorId="765B1D49" wp14:editId="2023D50C">
                <wp:simplePos x="0" y="0"/>
                <wp:positionH relativeFrom="margin">
                  <wp:posOffset>1076325</wp:posOffset>
                </wp:positionH>
                <wp:positionV relativeFrom="paragraph">
                  <wp:posOffset>3943350</wp:posOffset>
                </wp:positionV>
                <wp:extent cx="5410200" cy="990600"/>
                <wp:effectExtent l="0" t="0" r="0" b="0"/>
                <wp:wrapNone/>
                <wp:docPr id="4146451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990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115807" w:rsidRPr="006558BD" w14:paraId="1731AED8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06A8B01" w14:textId="56A3479C" w:rsidR="00115807" w:rsidRPr="006558BD" w:rsidRDefault="0011580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1 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>Švedski stol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2635145" w14:textId="71443A7F" w:rsidR="00115807" w:rsidRPr="006558BD" w:rsidRDefault="00B220BA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>1,3,4,7,8,11</w:t>
                                  </w:r>
                                </w:p>
                              </w:tc>
                            </w:tr>
                            <w:tr w:rsidR="00115807" w:rsidRPr="006558BD" w14:paraId="7D195EF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0D41B9" w14:textId="05D48416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</w:t>
                                  </w:r>
                                  <w:r w:rsidR="00FD4A9F">
                                    <w:rPr>
                                      <w:rFonts w:asciiTheme="majorHAnsi" w:hAnsiTheme="majorHAnsi" w:cstheme="majorHAnsi"/>
                                    </w:rPr>
                                    <w:t>2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B220BA">
                                    <w:rPr>
                                      <w:rFonts w:asciiTheme="majorHAnsi" w:hAnsiTheme="majorHAnsi" w:cstheme="majorHAnsi"/>
                                    </w:rPr>
                                    <w:t>Rižoto od puretine, zelena s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9F4B51" w14:textId="1D9EB2F9" w:rsidR="00115807" w:rsidRPr="006558BD" w:rsidRDefault="00B220BA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9</w:t>
                                  </w:r>
                                </w:p>
                              </w:tc>
                            </w:tr>
                            <w:tr w:rsidR="00115807" w:rsidRPr="006558BD" w14:paraId="51D476A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15CB27F" w14:textId="66DD3C82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B220B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Alpski kruh, </w:t>
                                  </w:r>
                                  <w:proofErr w:type="spellStart"/>
                                  <w:r w:rsidR="00B220BA">
                                    <w:rPr>
                                      <w:rFonts w:asciiTheme="majorHAnsi" w:hAnsiTheme="majorHAnsi" w:cstheme="majorHAnsi"/>
                                    </w:rPr>
                                    <w:t>nutko</w:t>
                                  </w:r>
                                  <w:proofErr w:type="spellEnd"/>
                                  <w:r w:rsidR="00B220B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namaz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C3895B7" w14:textId="3F5F2AB4" w:rsidR="00115807" w:rsidRPr="006558BD" w:rsidRDefault="00B220BA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8</w:t>
                                  </w:r>
                                </w:p>
                              </w:tc>
                            </w:tr>
                          </w:tbl>
                          <w:p w14:paraId="5ED9CBF3" w14:textId="77777777" w:rsidR="00115807" w:rsidRPr="006558BD" w:rsidRDefault="00115807" w:rsidP="0011580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5B1D49" id="_x0000_s1044" type="#_x0000_t202" style="position:absolute;left:0;text-align:left;margin-left:84.75pt;margin-top:310.5pt;width:426pt;height:78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115807" w:rsidRPr="006558BD" w14:paraId="1731AED8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06A8B01" w14:textId="56A3479C" w:rsidR="00115807" w:rsidRPr="006558BD" w:rsidRDefault="0011580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1 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>Švedski stol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2635145" w14:textId="71443A7F" w:rsidR="00115807" w:rsidRPr="006558BD" w:rsidRDefault="00B220BA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>1,3,4,7,8,11</w:t>
                            </w:r>
                          </w:p>
                        </w:tc>
                      </w:tr>
                      <w:tr w:rsidR="00115807" w:rsidRPr="006558BD" w14:paraId="7D195EF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0D41B9" w14:textId="05D48416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</w:t>
                            </w:r>
                            <w:r w:rsidR="00FD4A9F">
                              <w:rPr>
                                <w:rFonts w:asciiTheme="majorHAnsi" w:hAnsiTheme="majorHAnsi" w:cstheme="majorHAnsi"/>
                              </w:rPr>
                              <w:t>2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B220BA">
                              <w:rPr>
                                <w:rFonts w:asciiTheme="majorHAnsi" w:hAnsiTheme="majorHAnsi" w:cstheme="majorHAnsi"/>
                              </w:rPr>
                              <w:t>Rižoto od puretine, zelena s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9F4B51" w14:textId="1D9EB2F9" w:rsidR="00115807" w:rsidRPr="006558BD" w:rsidRDefault="00B220BA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9</w:t>
                            </w:r>
                          </w:p>
                        </w:tc>
                      </w:tr>
                      <w:tr w:rsidR="00115807" w:rsidRPr="006558BD" w14:paraId="51D476A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15CB27F" w14:textId="66DD3C82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B220BA">
                              <w:rPr>
                                <w:rFonts w:asciiTheme="majorHAnsi" w:hAnsiTheme="majorHAnsi" w:cstheme="majorHAnsi"/>
                              </w:rPr>
                              <w:t xml:space="preserve">Alpski kruh, </w:t>
                            </w:r>
                            <w:proofErr w:type="spellStart"/>
                            <w:r w:rsidR="00B220BA">
                              <w:rPr>
                                <w:rFonts w:asciiTheme="majorHAnsi" w:hAnsiTheme="majorHAnsi" w:cstheme="majorHAnsi"/>
                              </w:rPr>
                              <w:t>nutko</w:t>
                            </w:r>
                            <w:proofErr w:type="spellEnd"/>
                            <w:r w:rsidR="00B220BA">
                              <w:rPr>
                                <w:rFonts w:asciiTheme="majorHAnsi" w:hAnsiTheme="majorHAnsi" w:cstheme="majorHAnsi"/>
                              </w:rPr>
                              <w:t xml:space="preserve"> namaz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C3895B7" w14:textId="3F5F2AB4" w:rsidR="00115807" w:rsidRPr="006558BD" w:rsidRDefault="00B220BA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,8</w:t>
                            </w:r>
                          </w:p>
                        </w:tc>
                      </w:tr>
                    </w:tbl>
                    <w:p w14:paraId="5ED9CBF3" w14:textId="77777777" w:rsidR="00115807" w:rsidRPr="006558BD" w:rsidRDefault="00115807" w:rsidP="00115807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15807">
        <w:rPr>
          <w:noProof/>
        </w:rPr>
        <w:drawing>
          <wp:inline distT="0" distB="0" distL="0" distR="0" wp14:anchorId="382ABFB1" wp14:editId="23C2EC49">
            <wp:extent cx="7552690" cy="10692130"/>
            <wp:effectExtent l="0" t="0" r="0" b="0"/>
            <wp:docPr id="2124847809" name="Slika 5" descr="Slika na kojoj se prikazuje tekst, snimka zaslona, crtić&#10;&#10;Sadržaj generiran umjetnom inteligencijom može biti netoča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847809" name="Slika 5" descr="Slika na kojoj se prikazuje tekst, snimka zaslona, crtić&#10;&#10;Sadržaj generiran umjetnom inteligencijom može biti netočan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2690" cy="1069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15807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761664" behindDoc="0" locked="0" layoutInCell="1" allowOverlap="1" wp14:anchorId="5B897198" wp14:editId="37C456D6">
                <wp:simplePos x="0" y="0"/>
                <wp:positionH relativeFrom="margin">
                  <wp:align>center</wp:align>
                </wp:positionH>
                <wp:positionV relativeFrom="paragraph">
                  <wp:posOffset>7696200</wp:posOffset>
                </wp:positionV>
                <wp:extent cx="5410200" cy="1057275"/>
                <wp:effectExtent l="0" t="0" r="0" b="0"/>
                <wp:wrapNone/>
                <wp:docPr id="9605002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115807" w:rsidRPr="006558BD" w14:paraId="06B15B0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8CF342E" w14:textId="3BFCD76C" w:rsidR="00115807" w:rsidRPr="006558BD" w:rsidRDefault="0011580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1 </w:t>
                                  </w:r>
                                  <w:proofErr w:type="spellStart"/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>Corn</w:t>
                                  </w:r>
                                  <w:proofErr w:type="spellEnd"/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– </w:t>
                                  </w:r>
                                  <w:proofErr w:type="spellStart"/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>flakes</w:t>
                                  </w:r>
                                  <w:proofErr w:type="spellEnd"/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 mlijekom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011D1FB" w14:textId="0E9E3132" w:rsidR="00115807" w:rsidRPr="006558BD" w:rsidRDefault="00A160A1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115807" w:rsidRPr="006558BD" w14:paraId="3AF5476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CFE1B5F" w14:textId="59CC3EA7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>Rižoto od lignji, cikl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B6CE0B5" w14:textId="47E36B7E" w:rsidR="00115807" w:rsidRPr="006558BD" w:rsidRDefault="00A160A1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9, 14</w:t>
                                  </w:r>
                                </w:p>
                              </w:tc>
                            </w:tr>
                            <w:tr w:rsidR="00115807" w:rsidRPr="006558BD" w14:paraId="01CE9A7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EC06D50" w14:textId="3ADDB284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>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72E99C9" w14:textId="0B463778" w:rsidR="00115807" w:rsidRPr="006558BD" w:rsidRDefault="00A160A1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   1</w:t>
                                  </w:r>
                                </w:p>
                              </w:tc>
                            </w:tr>
                          </w:tbl>
                          <w:p w14:paraId="6E07ECDD" w14:textId="77777777" w:rsidR="00115807" w:rsidRPr="006558BD" w:rsidRDefault="00115807" w:rsidP="0011580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897198" id="_x0000_s1045" type="#_x0000_t202" style="position:absolute;left:0;text-align:left;margin-left:0;margin-top:606pt;width:426pt;height:83.25pt;z-index:2517616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115807" w:rsidRPr="006558BD" w14:paraId="06B15B0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8CF342E" w14:textId="3BFCD76C" w:rsidR="00115807" w:rsidRPr="006558BD" w:rsidRDefault="0011580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1 </w:t>
                            </w:r>
                            <w:proofErr w:type="spellStart"/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>Corn</w:t>
                            </w:r>
                            <w:proofErr w:type="spellEnd"/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 xml:space="preserve"> – </w:t>
                            </w:r>
                            <w:proofErr w:type="spellStart"/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>flakes</w:t>
                            </w:r>
                            <w:proofErr w:type="spellEnd"/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 xml:space="preserve"> s mlijekom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011D1FB" w14:textId="0E9E3132" w:rsidR="00115807" w:rsidRPr="006558BD" w:rsidRDefault="00A160A1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115807" w:rsidRPr="006558BD" w14:paraId="3AF5476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CFE1B5F" w14:textId="59CC3EA7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>Rižoto od lignji, cikl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B6CE0B5" w14:textId="47E36B7E" w:rsidR="00115807" w:rsidRPr="006558BD" w:rsidRDefault="00A160A1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9, 14</w:t>
                            </w:r>
                          </w:p>
                        </w:tc>
                      </w:tr>
                      <w:tr w:rsidR="00115807" w:rsidRPr="006558BD" w14:paraId="01CE9A7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EC06D50" w14:textId="3ADDB284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>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72E99C9" w14:textId="0B463778" w:rsidR="00115807" w:rsidRPr="006558BD" w:rsidRDefault="00A160A1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    1</w:t>
                            </w:r>
                          </w:p>
                        </w:tc>
                      </w:tr>
                    </w:tbl>
                    <w:p w14:paraId="6E07ECDD" w14:textId="77777777" w:rsidR="00115807" w:rsidRPr="006558BD" w:rsidRDefault="00115807" w:rsidP="00115807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15807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759616" behindDoc="0" locked="0" layoutInCell="1" allowOverlap="1" wp14:anchorId="6E03007A" wp14:editId="251621A7">
                <wp:simplePos x="0" y="0"/>
                <wp:positionH relativeFrom="margin">
                  <wp:align>center</wp:align>
                </wp:positionH>
                <wp:positionV relativeFrom="paragraph">
                  <wp:posOffset>6429375</wp:posOffset>
                </wp:positionV>
                <wp:extent cx="5410200" cy="1057275"/>
                <wp:effectExtent l="0" t="0" r="0" b="0"/>
                <wp:wrapNone/>
                <wp:docPr id="3339528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115807" w:rsidRPr="006558BD" w14:paraId="4D8510F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EFF86CD" w14:textId="37F56BF3" w:rsidR="00115807" w:rsidRPr="006558BD" w:rsidRDefault="0011580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1 </w:t>
                                  </w:r>
                                  <w:r w:rsidR="00EB4228">
                                    <w:rPr>
                                      <w:rFonts w:asciiTheme="majorHAnsi" w:hAnsiTheme="majorHAnsi" w:cstheme="majorHAnsi"/>
                                    </w:rPr>
                                    <w:t>Griz na mlijeku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BE36421" w14:textId="6F1387D0" w:rsidR="00115807" w:rsidRPr="006558BD" w:rsidRDefault="00EB4228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  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115807" w:rsidRPr="006558BD" w14:paraId="795A729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4E9B34C" w14:textId="41A1AA12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EB422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Zapečena 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>tjestenina</w:t>
                                  </w:r>
                                  <w:r w:rsidR="00EB422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u umaku od piletine i povrća, zelena salata s 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>radiče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49027FB" w14:textId="02F22718" w:rsidR="00115807" w:rsidRPr="006558BD" w:rsidRDefault="00EB4228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 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>, 3, 9</w:t>
                                  </w:r>
                                </w:p>
                              </w:tc>
                            </w:tr>
                            <w:tr w:rsidR="00115807" w:rsidRPr="006558BD" w14:paraId="2EC9A53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EB03B8" w14:textId="131DE01D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>Kruh alpski, maslo, šun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BFA5CDE" w14:textId="4089BE36" w:rsidR="00115807" w:rsidRPr="006558BD" w:rsidRDefault="00A160A1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     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</w:tbl>
                          <w:p w14:paraId="08D4E0EB" w14:textId="77777777" w:rsidR="00115807" w:rsidRPr="006558BD" w:rsidRDefault="00115807" w:rsidP="0011580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03007A" id="_x0000_s1046" type="#_x0000_t202" style="position:absolute;left:0;text-align:left;margin-left:0;margin-top:506.25pt;width:426pt;height:83.25pt;z-index:25175961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115807" w:rsidRPr="006558BD" w14:paraId="4D8510F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EFF86CD" w14:textId="37F56BF3" w:rsidR="00115807" w:rsidRPr="006558BD" w:rsidRDefault="0011580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1 </w:t>
                            </w:r>
                            <w:r w:rsidR="00EB4228">
                              <w:rPr>
                                <w:rFonts w:asciiTheme="majorHAnsi" w:hAnsiTheme="majorHAnsi" w:cstheme="majorHAnsi"/>
                              </w:rPr>
                              <w:t>Griz na mlijeku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BE36421" w14:textId="6F1387D0" w:rsidR="00115807" w:rsidRPr="006558BD" w:rsidRDefault="00EB4228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   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115807" w:rsidRPr="006558BD" w14:paraId="795A729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4E9B34C" w14:textId="41A1AA12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EB4228">
                              <w:rPr>
                                <w:rFonts w:asciiTheme="majorHAnsi" w:hAnsiTheme="majorHAnsi" w:cstheme="majorHAnsi"/>
                              </w:rPr>
                              <w:t xml:space="preserve">Zapečena 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>tjestenina</w:t>
                            </w:r>
                            <w:r w:rsidR="00EB4228">
                              <w:rPr>
                                <w:rFonts w:asciiTheme="majorHAnsi" w:hAnsiTheme="majorHAnsi" w:cstheme="majorHAnsi"/>
                              </w:rPr>
                              <w:t xml:space="preserve"> u umaku od piletine i povrća, zelena salata s 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>radiče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49027FB" w14:textId="02F22718" w:rsidR="00115807" w:rsidRPr="006558BD" w:rsidRDefault="00EB4228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  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>, 3, 9</w:t>
                            </w:r>
                          </w:p>
                        </w:tc>
                      </w:tr>
                      <w:tr w:rsidR="00115807" w:rsidRPr="006558BD" w14:paraId="2EC9A53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EB03B8" w14:textId="131DE01D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>Kruh alpski, maslo, šun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BFA5CDE" w14:textId="4089BE36" w:rsidR="00115807" w:rsidRPr="006558BD" w:rsidRDefault="00A160A1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      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</w:tbl>
                    <w:p w14:paraId="08D4E0EB" w14:textId="77777777" w:rsidR="00115807" w:rsidRPr="006558BD" w:rsidRDefault="00115807" w:rsidP="00115807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15807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3DDF33A4" wp14:editId="233E4C61">
                <wp:simplePos x="0" y="0"/>
                <wp:positionH relativeFrom="margin">
                  <wp:align>center</wp:align>
                </wp:positionH>
                <wp:positionV relativeFrom="paragraph">
                  <wp:posOffset>5172075</wp:posOffset>
                </wp:positionV>
                <wp:extent cx="5410200" cy="1057275"/>
                <wp:effectExtent l="0" t="0" r="0" b="0"/>
                <wp:wrapNone/>
                <wp:docPr id="5117476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115807" w:rsidRPr="006558BD" w14:paraId="7C3DA7A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6F2704A" w14:textId="45741320" w:rsidR="00115807" w:rsidRPr="006558BD" w:rsidRDefault="0011580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1 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EB422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Đački 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>sendvič</w:t>
                                  </w:r>
                                  <w:r w:rsidR="00EB4228">
                                    <w:rPr>
                                      <w:rFonts w:asciiTheme="majorHAnsi" w:hAnsiTheme="majorHAnsi" w:cstheme="majorHAnsi"/>
                                    </w:rPr>
                                    <w:t>, čaj s limunom i medom, voćem</w:t>
                                  </w:r>
                                  <w:r w:rsidR="00B220B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DCA7D82" w14:textId="06A02227" w:rsidR="00115807" w:rsidRPr="006558BD" w:rsidRDefault="00B220BA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</w:t>
                                  </w:r>
                                  <w:r w:rsidR="00EB422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115807" w:rsidRPr="006558BD" w14:paraId="19C36D2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455EA84" w14:textId="73C0998D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EB4228">
                                    <w:rPr>
                                      <w:rFonts w:asciiTheme="majorHAnsi" w:hAnsiTheme="majorHAnsi" w:cstheme="majorHAnsi"/>
                                    </w:rPr>
                                    <w:t>Fino varivo od junetine, integralni kruh, okruglice od šljiv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F12A7FD" w14:textId="5413C94D" w:rsidR="00115807" w:rsidRPr="006558BD" w:rsidRDefault="00B220BA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  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EB4228">
                                    <w:rPr>
                                      <w:rFonts w:asciiTheme="majorHAnsi" w:hAnsiTheme="majorHAnsi" w:cstheme="majorHAnsi"/>
                                    </w:rPr>
                                    <w:t>, 9</w:t>
                                  </w:r>
                                </w:p>
                              </w:tc>
                            </w:tr>
                            <w:tr w:rsidR="00115807" w:rsidRPr="006558BD" w14:paraId="0881D11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9403022" w14:textId="07C61612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proofErr w:type="spellStart"/>
                                  <w:r w:rsidR="00EB4228">
                                    <w:rPr>
                                      <w:rFonts w:asciiTheme="majorHAnsi" w:hAnsiTheme="majorHAnsi" w:cstheme="majorHAnsi"/>
                                    </w:rPr>
                                    <w:t>Grisini</w:t>
                                  </w:r>
                                  <w:proofErr w:type="spellEnd"/>
                                  <w:r w:rsidR="00EB4228">
                                    <w:rPr>
                                      <w:rFonts w:asciiTheme="majorHAnsi" w:hAnsiTheme="majorHAnsi" w:cstheme="majorHAnsi"/>
                                    </w:rPr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8391EC" w14:textId="0A0AE963" w:rsidR="00115807" w:rsidRPr="006558BD" w:rsidRDefault="00B220BA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  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EB4228">
                                    <w:rPr>
                                      <w:rFonts w:asciiTheme="majorHAnsi" w:hAnsiTheme="majorHAnsi" w:cstheme="majorHAnsi"/>
                                    </w:rPr>
                                    <w:t>, 3</w:t>
                                  </w:r>
                                </w:p>
                              </w:tc>
                            </w:tr>
                          </w:tbl>
                          <w:p w14:paraId="773F4EB2" w14:textId="77777777" w:rsidR="00115807" w:rsidRPr="006558BD" w:rsidRDefault="00115807" w:rsidP="0011580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F33A4" id="_x0000_s1047" type="#_x0000_t202" style="position:absolute;left:0;text-align:left;margin-left:0;margin-top:407.25pt;width:426pt;height:83.25pt;z-index:25175756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115807" w:rsidRPr="006558BD" w14:paraId="7C3DA7A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6F2704A" w14:textId="45741320" w:rsidR="00115807" w:rsidRPr="006558BD" w:rsidRDefault="0011580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1 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EB4228">
                              <w:rPr>
                                <w:rFonts w:asciiTheme="majorHAnsi" w:hAnsiTheme="majorHAnsi" w:cstheme="majorHAnsi"/>
                              </w:rPr>
                              <w:t xml:space="preserve">Đački 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>sendvič</w:t>
                            </w:r>
                            <w:r w:rsidR="00EB4228">
                              <w:rPr>
                                <w:rFonts w:asciiTheme="majorHAnsi" w:hAnsiTheme="majorHAnsi" w:cstheme="majorHAnsi"/>
                              </w:rPr>
                              <w:t>, čaj s limunom i medom, voćem</w:t>
                            </w:r>
                            <w:r w:rsidR="00B220BA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DCA7D82" w14:textId="06A02227" w:rsidR="00115807" w:rsidRPr="006558BD" w:rsidRDefault="00B220BA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</w:t>
                            </w:r>
                            <w:r w:rsidR="00EB4228">
                              <w:rPr>
                                <w:rFonts w:asciiTheme="majorHAnsi" w:hAnsiTheme="majorHAnsi" w:cstheme="majorHAnsi"/>
                              </w:rPr>
                              <w:t xml:space="preserve">  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115807" w:rsidRPr="006558BD" w14:paraId="19C36D2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455EA84" w14:textId="73C0998D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EB4228">
                              <w:rPr>
                                <w:rFonts w:asciiTheme="majorHAnsi" w:hAnsiTheme="majorHAnsi" w:cstheme="majorHAnsi"/>
                              </w:rPr>
                              <w:t>Fino varivo od junetine, integralni kruh, okruglice od šljiv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F12A7FD" w14:textId="5413C94D" w:rsidR="00115807" w:rsidRPr="006558BD" w:rsidRDefault="00B220BA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   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EB4228">
                              <w:rPr>
                                <w:rFonts w:asciiTheme="majorHAnsi" w:hAnsiTheme="majorHAnsi" w:cstheme="majorHAnsi"/>
                              </w:rPr>
                              <w:t>, 9</w:t>
                            </w:r>
                          </w:p>
                        </w:tc>
                      </w:tr>
                      <w:tr w:rsidR="00115807" w:rsidRPr="006558BD" w14:paraId="0881D11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9403022" w14:textId="07C61612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 w:rsidR="00EB4228">
                              <w:rPr>
                                <w:rFonts w:asciiTheme="majorHAnsi" w:hAnsiTheme="majorHAnsi" w:cstheme="majorHAnsi"/>
                              </w:rPr>
                              <w:t>Grisini</w:t>
                            </w:r>
                            <w:proofErr w:type="spellEnd"/>
                            <w:r w:rsidR="00EB4228">
                              <w:rPr>
                                <w:rFonts w:asciiTheme="majorHAnsi" w:hAnsiTheme="majorHAnsi" w:cstheme="majorHAnsi"/>
                              </w:rPr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8391EC" w14:textId="0A0AE963" w:rsidR="00115807" w:rsidRPr="006558BD" w:rsidRDefault="00B220BA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   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EB4228">
                              <w:rPr>
                                <w:rFonts w:asciiTheme="majorHAnsi" w:hAnsiTheme="majorHAnsi" w:cstheme="majorHAnsi"/>
                              </w:rPr>
                              <w:t>, 3</w:t>
                            </w:r>
                          </w:p>
                        </w:tc>
                      </w:tr>
                    </w:tbl>
                    <w:p w14:paraId="773F4EB2" w14:textId="77777777" w:rsidR="00115807" w:rsidRPr="006558BD" w:rsidRDefault="00115807" w:rsidP="00115807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15807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753472" behindDoc="0" locked="0" layoutInCell="1" allowOverlap="1" wp14:anchorId="74106FB3" wp14:editId="413CF29E">
                <wp:simplePos x="0" y="0"/>
                <wp:positionH relativeFrom="margin">
                  <wp:align>center</wp:align>
                </wp:positionH>
                <wp:positionV relativeFrom="paragraph">
                  <wp:posOffset>2524125</wp:posOffset>
                </wp:positionV>
                <wp:extent cx="5410200" cy="1057275"/>
                <wp:effectExtent l="0" t="0" r="0" b="0"/>
                <wp:wrapNone/>
                <wp:docPr id="18489186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115807" w:rsidRPr="006558BD" w14:paraId="5150D34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EBFF112" w14:textId="54FEE409" w:rsidR="00115807" w:rsidRPr="006558BD" w:rsidRDefault="0011580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1 </w:t>
                                  </w:r>
                                  <w:r w:rsidR="00B220BA">
                                    <w:rPr>
                                      <w:rFonts w:asciiTheme="majorHAnsi" w:hAnsiTheme="majorHAnsi" w:cstheme="majorHAnsi"/>
                                    </w:rPr>
                                    <w:t>Sirni namaz sa šunkom, crni kruh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8FF256" w14:textId="0CE28E32" w:rsidR="00115807" w:rsidRPr="006558BD" w:rsidRDefault="00B220BA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115807" w:rsidRPr="006558BD" w14:paraId="29BF288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4C69613" w14:textId="52E2B0B7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FD4A9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B220B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Varivo od leće, alpski kruh, kupus salata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17828B9" w14:textId="6A75BA13" w:rsidR="00115807" w:rsidRPr="006558BD" w:rsidRDefault="00B220BA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1, 9</w:t>
                                  </w:r>
                                </w:p>
                              </w:tc>
                            </w:tr>
                            <w:tr w:rsidR="00115807" w:rsidRPr="006558BD" w14:paraId="0EDCF13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582D5D4" w14:textId="300FCAFA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B220BA">
                                    <w:rPr>
                                      <w:rFonts w:asciiTheme="majorHAnsi" w:hAnsiTheme="majorHAnsi" w:cstheme="majorHAnsi"/>
                                    </w:rPr>
                                    <w:t>Domaći kolač s jogurt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751F97D" w14:textId="7230353B" w:rsidR="00115807" w:rsidRPr="006558BD" w:rsidRDefault="00B220BA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1, 3, </w:t>
                                  </w:r>
                                  <w:r w:rsidR="00965A71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4D1EF61E" w14:textId="77777777" w:rsidR="00115807" w:rsidRPr="006558BD" w:rsidRDefault="00115807" w:rsidP="0011580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06FB3" id="_x0000_s1048" type="#_x0000_t202" style="position:absolute;left:0;text-align:left;margin-left:0;margin-top:198.75pt;width:426pt;height:83.25pt;z-index:25175347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115807" w:rsidRPr="006558BD" w14:paraId="5150D34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EBFF112" w14:textId="54FEE409" w:rsidR="00115807" w:rsidRPr="006558BD" w:rsidRDefault="0011580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1 </w:t>
                            </w:r>
                            <w:r w:rsidR="00B220BA">
                              <w:rPr>
                                <w:rFonts w:asciiTheme="majorHAnsi" w:hAnsiTheme="majorHAnsi" w:cstheme="majorHAnsi"/>
                              </w:rPr>
                              <w:t>Sirni namaz sa šunkom, crni kruh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8FF256" w14:textId="0CE28E32" w:rsidR="00115807" w:rsidRPr="006558BD" w:rsidRDefault="00B220BA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115807" w:rsidRPr="006558BD" w14:paraId="29BF288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4C69613" w14:textId="52E2B0B7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FD4A9F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B220BA">
                              <w:rPr>
                                <w:rFonts w:asciiTheme="majorHAnsi" w:hAnsiTheme="majorHAnsi" w:cstheme="majorHAnsi"/>
                              </w:rPr>
                              <w:t xml:space="preserve">Varivo od leće, alpski kruh, kupus salata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17828B9" w14:textId="6A75BA13" w:rsidR="00115807" w:rsidRPr="006558BD" w:rsidRDefault="00B220BA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1, 9</w:t>
                            </w:r>
                          </w:p>
                        </w:tc>
                      </w:tr>
                      <w:tr w:rsidR="00115807" w:rsidRPr="006558BD" w14:paraId="0EDCF13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582D5D4" w14:textId="300FCAFA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B220BA">
                              <w:rPr>
                                <w:rFonts w:asciiTheme="majorHAnsi" w:hAnsiTheme="majorHAnsi" w:cstheme="majorHAnsi"/>
                              </w:rPr>
                              <w:t>Domaći kolač s jogurt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751F97D" w14:textId="7230353B" w:rsidR="00115807" w:rsidRPr="006558BD" w:rsidRDefault="00B220BA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1, 3, </w:t>
                            </w:r>
                            <w:r w:rsidR="00965A71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4D1EF61E" w14:textId="77777777" w:rsidR="00115807" w:rsidRPr="006558BD" w:rsidRDefault="00115807" w:rsidP="00115807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20973B" w14:textId="2DDE0A65" w:rsidR="00115807" w:rsidRDefault="00F94F68">
      <w:pPr>
        <w:spacing w:line="259" w:lineRule="auto"/>
      </w:pPr>
      <w:r>
        <w:rPr>
          <w:noProof/>
          <w:lang w:eastAsia="hr-HR"/>
        </w:rPr>
        <w:lastRenderedPageBreak/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A41898D" wp14:editId="76564DD2">
                <wp:simplePos x="0" y="0"/>
                <wp:positionH relativeFrom="column">
                  <wp:posOffset>1714500</wp:posOffset>
                </wp:positionH>
                <wp:positionV relativeFrom="paragraph">
                  <wp:posOffset>7400925</wp:posOffset>
                </wp:positionV>
                <wp:extent cx="1171575" cy="342900"/>
                <wp:effectExtent l="0" t="0" r="0" b="0"/>
                <wp:wrapNone/>
                <wp:docPr id="393949672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18DD22" w14:textId="25DB55BB" w:rsidR="00F94F68" w:rsidRPr="00FC00AA" w:rsidRDefault="00F94F68" w:rsidP="00F94F68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6</w:t>
                            </w:r>
                            <w:r w:rsidRPr="00FC00AA">
                              <w:rPr>
                                <w:sz w:val="24"/>
                                <w:szCs w:val="24"/>
                                <w:lang w:val="en-US"/>
                              </w:rPr>
                              <w:t>.9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1898D" id="_x0000_s1049" type="#_x0000_t202" style="position:absolute;margin-left:135pt;margin-top:582.75pt;width:92.25pt;height:27pt;z-index:251813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" filled="f" stroked="f" strokeweight=".5pt">
                <v:textbox>
                  <w:txbxContent>
                    <w:p w14:paraId="1618DD22" w14:textId="25DB55BB" w:rsidR="00F94F68" w:rsidRPr="00FC00AA" w:rsidRDefault="00F94F68" w:rsidP="00F94F68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2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6</w:t>
                      </w:r>
                      <w:r w:rsidRPr="00FC00AA">
                        <w:rPr>
                          <w:sz w:val="24"/>
                          <w:szCs w:val="24"/>
                          <w:lang w:val="en-US"/>
                        </w:rPr>
                        <w:t>.9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1EA1B1BC" wp14:editId="28A9158C">
                <wp:simplePos x="0" y="0"/>
                <wp:positionH relativeFrom="column">
                  <wp:posOffset>2105025</wp:posOffset>
                </wp:positionH>
                <wp:positionV relativeFrom="paragraph">
                  <wp:posOffset>6124575</wp:posOffset>
                </wp:positionV>
                <wp:extent cx="1171575" cy="342900"/>
                <wp:effectExtent l="0" t="0" r="0" b="0"/>
                <wp:wrapNone/>
                <wp:docPr id="1293096222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1133F3" w14:textId="66F2D3CB" w:rsidR="00F94F68" w:rsidRPr="00FC00AA" w:rsidRDefault="00F94F68" w:rsidP="00F94F68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5</w:t>
                            </w:r>
                            <w:r w:rsidRPr="00FC00AA">
                              <w:rPr>
                                <w:sz w:val="24"/>
                                <w:szCs w:val="24"/>
                                <w:lang w:val="en-US"/>
                              </w:rPr>
                              <w:t>.9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A1B1BC" id="_x0000_s1050" type="#_x0000_t202" style="position:absolute;margin-left:165.75pt;margin-top:482.25pt;width:92.25pt;height:27pt;z-index:251811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" filled="f" stroked="f" strokeweight=".5pt">
                <v:textbox>
                  <w:txbxContent>
                    <w:p w14:paraId="7C1133F3" w14:textId="66F2D3CB" w:rsidR="00F94F68" w:rsidRPr="00FC00AA" w:rsidRDefault="00F94F68" w:rsidP="00F94F68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2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5</w:t>
                      </w:r>
                      <w:r w:rsidRPr="00FC00AA">
                        <w:rPr>
                          <w:sz w:val="24"/>
                          <w:szCs w:val="24"/>
                          <w:lang w:val="en-US"/>
                        </w:rPr>
                        <w:t>.9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30C2A1C6" wp14:editId="79A71301">
                <wp:simplePos x="0" y="0"/>
                <wp:positionH relativeFrom="column">
                  <wp:posOffset>1914525</wp:posOffset>
                </wp:positionH>
                <wp:positionV relativeFrom="paragraph">
                  <wp:posOffset>4838700</wp:posOffset>
                </wp:positionV>
                <wp:extent cx="1171575" cy="342900"/>
                <wp:effectExtent l="0" t="0" r="0" b="0"/>
                <wp:wrapNone/>
                <wp:docPr id="1519284857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98E813" w14:textId="6DC7D9BA" w:rsidR="00F94F68" w:rsidRPr="00FC00AA" w:rsidRDefault="00F94F68" w:rsidP="00F94F68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4</w:t>
                            </w:r>
                            <w:r w:rsidRPr="00FC00AA">
                              <w:rPr>
                                <w:sz w:val="24"/>
                                <w:szCs w:val="24"/>
                                <w:lang w:val="en-US"/>
                              </w:rPr>
                              <w:t>.9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C2A1C6" id="_x0000_s1051" type="#_x0000_t202" style="position:absolute;margin-left:150.75pt;margin-top:381pt;width:92.25pt;height:27pt;z-index:251809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" filled="f" stroked="f" strokeweight=".5pt">
                <v:textbox>
                  <w:txbxContent>
                    <w:p w14:paraId="4898E813" w14:textId="6DC7D9BA" w:rsidR="00F94F68" w:rsidRPr="00FC00AA" w:rsidRDefault="00F94F68" w:rsidP="00F94F68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2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4</w:t>
                      </w:r>
                      <w:r w:rsidRPr="00FC00AA">
                        <w:rPr>
                          <w:sz w:val="24"/>
                          <w:szCs w:val="24"/>
                          <w:lang w:val="en-US"/>
                        </w:rPr>
                        <w:t>.9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7B2432F3" wp14:editId="695B76A2">
                <wp:simplePos x="0" y="0"/>
                <wp:positionH relativeFrom="column">
                  <wp:posOffset>1914525</wp:posOffset>
                </wp:positionH>
                <wp:positionV relativeFrom="paragraph">
                  <wp:posOffset>3543300</wp:posOffset>
                </wp:positionV>
                <wp:extent cx="1171575" cy="342900"/>
                <wp:effectExtent l="0" t="0" r="0" b="0"/>
                <wp:wrapNone/>
                <wp:docPr id="817031853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8F53D6" w14:textId="477C0DFE" w:rsidR="00F94F68" w:rsidRPr="00FC00AA" w:rsidRDefault="00F94F68" w:rsidP="00F94F68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3</w:t>
                            </w:r>
                            <w:r w:rsidRPr="00FC00AA">
                              <w:rPr>
                                <w:sz w:val="24"/>
                                <w:szCs w:val="24"/>
                                <w:lang w:val="en-US"/>
                              </w:rPr>
                              <w:t>.9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2432F3" id="_x0000_s1052" type="#_x0000_t202" style="position:absolute;margin-left:150.75pt;margin-top:279pt;width:92.25pt;height:27pt;z-index:251807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" filled="f" stroked="f" strokeweight=".5pt">
                <v:textbox>
                  <w:txbxContent>
                    <w:p w14:paraId="4A8F53D6" w14:textId="477C0DFE" w:rsidR="00F94F68" w:rsidRPr="00FC00AA" w:rsidRDefault="00F94F68" w:rsidP="00F94F68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2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3</w:t>
                      </w:r>
                      <w:r w:rsidRPr="00FC00AA">
                        <w:rPr>
                          <w:sz w:val="24"/>
                          <w:szCs w:val="24"/>
                          <w:lang w:val="en-US"/>
                        </w:rPr>
                        <w:t>.9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805696" behindDoc="0" locked="0" layoutInCell="1" allowOverlap="1" wp14:anchorId="11CC7098" wp14:editId="422939AB">
                <wp:simplePos x="0" y="0"/>
                <wp:positionH relativeFrom="margin">
                  <wp:align>center</wp:align>
                </wp:positionH>
                <wp:positionV relativeFrom="paragraph">
                  <wp:posOffset>7781925</wp:posOffset>
                </wp:positionV>
                <wp:extent cx="5410200" cy="1057275"/>
                <wp:effectExtent l="0" t="0" r="0" b="0"/>
                <wp:wrapNone/>
                <wp:docPr id="1203918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F94F68" w:rsidRPr="006558BD" w14:paraId="71933A5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67A23EB" w14:textId="71D0E9D1" w:rsidR="00F94F68" w:rsidRPr="006558BD" w:rsidRDefault="00F94F68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1 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Integralni kruh, namaz od koštunjićavog voća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6C0E80E" w14:textId="404A4367" w:rsidR="00F94F68" w:rsidRPr="006558BD" w:rsidRDefault="00F94F68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1,7</w:t>
                                  </w:r>
                                </w:p>
                              </w:tc>
                            </w:tr>
                            <w:tr w:rsidR="00F94F68" w:rsidRPr="006558BD" w14:paraId="2710C85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83168CE" w14:textId="28ED8EA4" w:rsidR="00F94F68" w:rsidRPr="006558BD" w:rsidRDefault="00F94F6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2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Juha od krumpira, povrtne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olpete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šareni pire, salata cikl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A8E7AFB" w14:textId="16486253" w:rsidR="00F94F68" w:rsidRPr="006558BD" w:rsidRDefault="00F94F68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9</w:t>
                                  </w:r>
                                </w:p>
                              </w:tc>
                            </w:tr>
                            <w:tr w:rsidR="00F94F68" w:rsidRPr="006558BD" w14:paraId="10D106E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9E2DE04" w14:textId="77777777" w:rsidR="00F94F68" w:rsidRPr="006558BD" w:rsidRDefault="00F94F6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3 Integralni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lipić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 jogurtom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F6C1792" w14:textId="742D4DF9" w:rsidR="00F94F68" w:rsidRPr="006558BD" w:rsidRDefault="00F94F68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</w:t>
                                  </w:r>
                                </w:p>
                              </w:tc>
                            </w:tr>
                          </w:tbl>
                          <w:p w14:paraId="3E024447" w14:textId="77777777" w:rsidR="00F94F68" w:rsidRPr="006558BD" w:rsidRDefault="00F94F68" w:rsidP="00F94F6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CC7098" id="_x0000_s1053" type="#_x0000_t202" style="position:absolute;margin-left:0;margin-top:612.75pt;width:426pt;height:83.25pt;z-index:25180569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F94F68" w:rsidRPr="006558BD" w14:paraId="71933A5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67A23EB" w14:textId="71D0E9D1" w:rsidR="00F94F68" w:rsidRPr="006558BD" w:rsidRDefault="00F94F68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1 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Integralni kruh, namaz od koštunjićavog voća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6C0E80E" w14:textId="404A4367" w:rsidR="00F94F68" w:rsidRPr="006558BD" w:rsidRDefault="00F94F68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1,7</w:t>
                            </w:r>
                          </w:p>
                        </w:tc>
                      </w:tr>
                      <w:tr w:rsidR="00F94F68" w:rsidRPr="006558BD" w14:paraId="2710C85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83168CE" w14:textId="28ED8EA4" w:rsidR="00F94F68" w:rsidRPr="006558BD" w:rsidRDefault="00F94F6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2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Juha od krumpira, povrtne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olpete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šareni pire, salata cikl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A8E7AFB" w14:textId="16486253" w:rsidR="00F94F68" w:rsidRPr="006558BD" w:rsidRDefault="00F94F68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9</w:t>
                            </w:r>
                          </w:p>
                        </w:tc>
                      </w:tr>
                      <w:tr w:rsidR="00F94F68" w:rsidRPr="006558BD" w14:paraId="10D106E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9E2DE04" w14:textId="77777777" w:rsidR="00F94F68" w:rsidRPr="006558BD" w:rsidRDefault="00F94F6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3 Integralni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klipić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s jogurtom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F6C1792" w14:textId="742D4DF9" w:rsidR="00F94F68" w:rsidRPr="006558BD" w:rsidRDefault="00F94F68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 </w:t>
                            </w:r>
                          </w:p>
                        </w:tc>
                      </w:tr>
                    </w:tbl>
                    <w:p w14:paraId="3E024447" w14:textId="77777777" w:rsidR="00F94F68" w:rsidRPr="006558BD" w:rsidRDefault="00F94F68" w:rsidP="00F94F6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160A1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44FF8AE2" wp14:editId="6B7F4AFE">
                <wp:simplePos x="0" y="0"/>
                <wp:positionH relativeFrom="column">
                  <wp:posOffset>2505075</wp:posOffset>
                </wp:positionH>
                <wp:positionV relativeFrom="paragraph">
                  <wp:posOffset>2181225</wp:posOffset>
                </wp:positionV>
                <wp:extent cx="1171575" cy="342900"/>
                <wp:effectExtent l="0" t="0" r="0" b="0"/>
                <wp:wrapNone/>
                <wp:docPr id="1359070287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C63B32" w14:textId="3DDF0CC1" w:rsidR="00A160A1" w:rsidRPr="00FC00AA" w:rsidRDefault="00A160A1" w:rsidP="00A160A1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22</w:t>
                            </w:r>
                            <w:r w:rsidRPr="00FC00AA">
                              <w:rPr>
                                <w:sz w:val="24"/>
                                <w:szCs w:val="24"/>
                                <w:lang w:val="en-US"/>
                              </w:rPr>
                              <w:t>.9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F8AE2" id="_x0000_s1054" type="#_x0000_t202" style="position:absolute;margin-left:197.25pt;margin-top:171.75pt;width:92.25pt;height:27pt;z-index:251803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" filled="f" stroked="f" strokeweight=".5pt">
                <v:textbox>
                  <w:txbxContent>
                    <w:p w14:paraId="25C63B32" w14:textId="3DDF0CC1" w:rsidR="00A160A1" w:rsidRPr="00FC00AA" w:rsidRDefault="00A160A1" w:rsidP="00A160A1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22</w:t>
                      </w:r>
                      <w:r w:rsidRPr="00FC00AA">
                        <w:rPr>
                          <w:sz w:val="24"/>
                          <w:szCs w:val="24"/>
                          <w:lang w:val="en-US"/>
                        </w:rPr>
                        <w:t>.9.</w:t>
                      </w:r>
                    </w:p>
                  </w:txbxContent>
                </v:textbox>
              </v:shape>
            </w:pict>
          </mc:Fallback>
        </mc:AlternateContent>
      </w:r>
      <w:r w:rsidR="00FF3068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17054F76" wp14:editId="76046E81">
                <wp:simplePos x="0" y="0"/>
                <wp:positionH relativeFrom="column">
                  <wp:posOffset>1847850</wp:posOffset>
                </wp:positionH>
                <wp:positionV relativeFrom="page">
                  <wp:posOffset>1695450</wp:posOffset>
                </wp:positionV>
                <wp:extent cx="3267075" cy="371475"/>
                <wp:effectExtent l="0" t="0" r="0" b="0"/>
                <wp:wrapNone/>
                <wp:docPr id="64122303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5A8995" w14:textId="77F0FDFF" w:rsidR="00FF3068" w:rsidRPr="00E6321E" w:rsidRDefault="00A160A1" w:rsidP="00FF306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22.-26. rujna </w:t>
                            </w:r>
                            <w:r w:rsidR="00FF3068">
                              <w:rPr>
                                <w:sz w:val="28"/>
                                <w:szCs w:val="28"/>
                              </w:rPr>
                              <w:t>.2025.</w:t>
                            </w:r>
                          </w:p>
                          <w:p w14:paraId="325CE316" w14:textId="77777777" w:rsidR="00FF3068" w:rsidRPr="007F395B" w:rsidRDefault="00FF3068" w:rsidP="00FF3068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054F76" id="_x0000_s1055" type="#_x0000_t202" style="position:absolute;margin-left:145.5pt;margin-top:133.5pt;width:257.25pt;height:29.2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" filled="f" stroked="f" strokeweight=".5pt">
                <v:textbox>
                  <w:txbxContent>
                    <w:p w14:paraId="3E5A8995" w14:textId="77F0FDFF" w:rsidR="00FF3068" w:rsidRPr="00E6321E" w:rsidRDefault="00A160A1" w:rsidP="00FF306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22.-26. rujna </w:t>
                      </w:r>
                      <w:r w:rsidR="00FF3068">
                        <w:rPr>
                          <w:sz w:val="28"/>
                          <w:szCs w:val="28"/>
                        </w:rPr>
                        <w:t>.2025.</w:t>
                      </w:r>
                    </w:p>
                    <w:p w14:paraId="325CE316" w14:textId="77777777" w:rsidR="00FF3068" w:rsidRPr="007F395B" w:rsidRDefault="00FF3068" w:rsidP="00FF3068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115807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763712" behindDoc="0" locked="0" layoutInCell="1" allowOverlap="1" wp14:anchorId="5C77D288" wp14:editId="14F4C103">
                <wp:simplePos x="0" y="0"/>
                <wp:positionH relativeFrom="margin">
                  <wp:posOffset>1077595</wp:posOffset>
                </wp:positionH>
                <wp:positionV relativeFrom="paragraph">
                  <wp:posOffset>2486025</wp:posOffset>
                </wp:positionV>
                <wp:extent cx="5410200" cy="1057275"/>
                <wp:effectExtent l="0" t="0" r="0" b="0"/>
                <wp:wrapNone/>
                <wp:docPr id="828769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115807" w:rsidRPr="006558BD" w14:paraId="545E41B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799371C" w14:textId="5FC017FA" w:rsidR="00115807" w:rsidRPr="006558BD" w:rsidRDefault="0011580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1 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Integralni kruh, mliječni namaz, čaj s limunom i medom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BE3FC98" w14:textId="1158B397" w:rsidR="00115807" w:rsidRPr="006558BD" w:rsidRDefault="00A160A1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</w:t>
                                  </w:r>
                                  <w:r w:rsidR="0022062C"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115807" w:rsidRPr="006558BD" w14:paraId="74DB4CD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F0CC66D" w14:textId="0790B05B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FF306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>Šarena tjestenina s rajčicom i parmezanom, zelen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8252A79" w14:textId="3DA44A04" w:rsidR="00115807" w:rsidRPr="006558BD" w:rsidRDefault="00A160A1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</w:t>
                                  </w:r>
                                  <w:r w:rsidR="0022062C"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  <w:tr w:rsidR="00115807" w:rsidRPr="006558BD" w14:paraId="7CCEA93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C2052CA" w14:textId="481521F7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FF306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Domaći kolač od mrkve                                     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F14D225" w14:textId="49C899F9" w:rsidR="00115807" w:rsidRPr="006558BD" w:rsidRDefault="00A160A1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1, 3, 7</w:t>
                                  </w:r>
                                </w:p>
                              </w:tc>
                            </w:tr>
                          </w:tbl>
                          <w:p w14:paraId="1F3E594E" w14:textId="77777777" w:rsidR="00115807" w:rsidRPr="006558BD" w:rsidRDefault="00115807" w:rsidP="0011580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7D288" id="_x0000_s1056" type="#_x0000_t202" style="position:absolute;margin-left:84.85pt;margin-top:195.75pt;width:426pt;height:83.25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115807" w:rsidRPr="006558BD" w14:paraId="545E41B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799371C" w14:textId="5FC017FA" w:rsidR="00115807" w:rsidRPr="006558BD" w:rsidRDefault="0011580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1 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 xml:space="preserve">Integralni kruh, mliječni namaz, čaj s limunom i medom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BE3FC98" w14:textId="1158B397" w:rsidR="00115807" w:rsidRPr="006558BD" w:rsidRDefault="00A160A1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</w:t>
                            </w:r>
                            <w:r w:rsidR="0022062C"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115807" w:rsidRPr="006558BD" w14:paraId="74DB4CD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F0CC66D" w14:textId="0790B05B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FF3068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>Šarena tjestenina s rajčicom i parmezanom, zelen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8252A79" w14:textId="3DA44A04" w:rsidR="00115807" w:rsidRPr="006558BD" w:rsidRDefault="00A160A1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</w:t>
                            </w:r>
                            <w:r w:rsidR="0022062C"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</w:p>
                        </w:tc>
                      </w:tr>
                      <w:tr w:rsidR="00115807" w:rsidRPr="006558BD" w14:paraId="7CCEA93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C2052CA" w14:textId="481521F7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FF3068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 xml:space="preserve">Domaći kolač od mrkve                                     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F14D225" w14:textId="49C899F9" w:rsidR="00115807" w:rsidRPr="006558BD" w:rsidRDefault="00A160A1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1, 3, 7</w:t>
                            </w:r>
                          </w:p>
                        </w:tc>
                      </w:tr>
                    </w:tbl>
                    <w:p w14:paraId="1F3E594E" w14:textId="77777777" w:rsidR="00115807" w:rsidRPr="006558BD" w:rsidRDefault="00115807" w:rsidP="00115807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15807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764736" behindDoc="0" locked="0" layoutInCell="1" allowOverlap="1" wp14:anchorId="27BA1D81" wp14:editId="564ED493">
                <wp:simplePos x="0" y="0"/>
                <wp:positionH relativeFrom="margin">
                  <wp:posOffset>1077595</wp:posOffset>
                </wp:positionH>
                <wp:positionV relativeFrom="paragraph">
                  <wp:posOffset>3838575</wp:posOffset>
                </wp:positionV>
                <wp:extent cx="5410200" cy="1057275"/>
                <wp:effectExtent l="0" t="0" r="0" b="0"/>
                <wp:wrapNone/>
                <wp:docPr id="5603408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115807" w:rsidRPr="006558BD" w14:paraId="374E3F71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C5C6775" w14:textId="772BE9B3" w:rsidR="00115807" w:rsidRPr="006558BD" w:rsidRDefault="0011580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FF306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Švedski stol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FF9A57B" w14:textId="6171EB0A" w:rsidR="00115807" w:rsidRPr="006558BD" w:rsidRDefault="00A160A1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22062C">
                                    <w:rPr>
                                      <w:rFonts w:asciiTheme="majorHAnsi" w:hAnsiTheme="majorHAnsi" w:cstheme="majorHAnsi"/>
                                    </w:rPr>
                                    <w:t>1,3,4,7,8,11</w:t>
                                  </w:r>
                                </w:p>
                              </w:tc>
                            </w:tr>
                            <w:tr w:rsidR="00115807" w:rsidRPr="006558BD" w14:paraId="3DA3CB3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FE4B122" w14:textId="72927DE9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FF306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>Rižoto od junetine s graškom i kukuruzom, kupus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36C5273" w14:textId="182E758E" w:rsidR="00115807" w:rsidRPr="006558BD" w:rsidRDefault="00A160A1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    9</w:t>
                                  </w:r>
                                </w:p>
                              </w:tc>
                            </w:tr>
                            <w:tr w:rsidR="00115807" w:rsidRPr="006558BD" w14:paraId="4738D28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FB8A53F" w14:textId="59B3826A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Keksi i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9A843AA" w14:textId="771AA7D9" w:rsidR="00115807" w:rsidRPr="006558BD" w:rsidRDefault="00A160A1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 </w:t>
                                  </w:r>
                                  <w:r w:rsidR="0022062C"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</w:tbl>
                          <w:p w14:paraId="69F19C52" w14:textId="77777777" w:rsidR="00115807" w:rsidRPr="006558BD" w:rsidRDefault="00115807" w:rsidP="0011580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BA1D81" id="_x0000_s1057" type="#_x0000_t202" style="position:absolute;margin-left:84.85pt;margin-top:302.25pt;width:426pt;height:83.25pt;z-index:2517647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115807" w:rsidRPr="006558BD" w14:paraId="374E3F71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C5C6775" w14:textId="772BE9B3" w:rsidR="00115807" w:rsidRPr="006558BD" w:rsidRDefault="0011580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FF3068">
                              <w:rPr>
                                <w:rFonts w:asciiTheme="majorHAnsi" w:hAnsiTheme="majorHAnsi" w:cstheme="majorHAnsi"/>
                              </w:rPr>
                              <w:t xml:space="preserve"> Švedski stol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FF9A57B" w14:textId="6171EB0A" w:rsidR="00115807" w:rsidRPr="006558BD" w:rsidRDefault="00A160A1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22062C">
                              <w:rPr>
                                <w:rFonts w:asciiTheme="majorHAnsi" w:hAnsiTheme="majorHAnsi" w:cstheme="majorHAnsi"/>
                              </w:rPr>
                              <w:t>1,3,4,7,8,11</w:t>
                            </w:r>
                          </w:p>
                        </w:tc>
                      </w:tr>
                      <w:tr w:rsidR="00115807" w:rsidRPr="006558BD" w14:paraId="3DA3CB3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FE4B122" w14:textId="72927DE9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FF3068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>Rižoto od junetine s graškom i kukuruzom, kupus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36C5273" w14:textId="182E758E" w:rsidR="00115807" w:rsidRPr="006558BD" w:rsidRDefault="00A160A1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     9</w:t>
                            </w:r>
                          </w:p>
                        </w:tc>
                      </w:tr>
                      <w:tr w:rsidR="00115807" w:rsidRPr="006558BD" w14:paraId="4738D28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FB8A53F" w14:textId="59B3826A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 xml:space="preserve"> Keksi i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9A843AA" w14:textId="771AA7D9" w:rsidR="00115807" w:rsidRPr="006558BD" w:rsidRDefault="00A160A1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  </w:t>
                            </w:r>
                            <w:r w:rsidR="0022062C"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</w:p>
                        </w:tc>
                      </w:tr>
                    </w:tbl>
                    <w:p w14:paraId="69F19C52" w14:textId="77777777" w:rsidR="00115807" w:rsidRPr="006558BD" w:rsidRDefault="00115807" w:rsidP="00115807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15807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765760" behindDoc="0" locked="0" layoutInCell="1" allowOverlap="1" wp14:anchorId="72F50296" wp14:editId="2342D76A">
                <wp:simplePos x="0" y="0"/>
                <wp:positionH relativeFrom="margin">
                  <wp:posOffset>1077595</wp:posOffset>
                </wp:positionH>
                <wp:positionV relativeFrom="paragraph">
                  <wp:posOffset>5133975</wp:posOffset>
                </wp:positionV>
                <wp:extent cx="5410200" cy="1057275"/>
                <wp:effectExtent l="0" t="0" r="0" b="0"/>
                <wp:wrapNone/>
                <wp:docPr id="7697299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115807" w:rsidRPr="006558BD" w14:paraId="74046DA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58E14AA" w14:textId="1EF9B88F" w:rsidR="00115807" w:rsidRPr="006558BD" w:rsidRDefault="0011580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1 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Školski sendvič, čaj s limunom i medom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6BB8C5B" w14:textId="13FC139E" w:rsidR="00115807" w:rsidRPr="006558BD" w:rsidRDefault="00A160A1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 </w:t>
                                  </w:r>
                                  <w:r w:rsidR="0022062C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115807" w:rsidRPr="006558BD" w14:paraId="1EDE502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7D67" w14:textId="0963D4E0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FF306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Varivo 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>od teletine s mahunama, integraln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6AABB40" w14:textId="1B888542" w:rsidR="00115807" w:rsidRPr="006558BD" w:rsidRDefault="00A160A1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 9</w:t>
                                  </w:r>
                                </w:p>
                              </w:tc>
                            </w:tr>
                            <w:tr w:rsidR="00115807" w:rsidRPr="006558BD" w14:paraId="340D58D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1B4DF93" w14:textId="791849AB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FF306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>Bučnica domać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2F1DF39" w14:textId="08DEAE57" w:rsidR="00115807" w:rsidRPr="006558BD" w:rsidRDefault="00A160A1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</w:t>
                                  </w:r>
                                  <w:r w:rsidR="0022062C"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</w:tbl>
                          <w:p w14:paraId="7F16D0E0" w14:textId="77777777" w:rsidR="00115807" w:rsidRPr="006558BD" w:rsidRDefault="00115807" w:rsidP="0011580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F50296" id="_x0000_s1058" type="#_x0000_t202" style="position:absolute;margin-left:84.85pt;margin-top:404.25pt;width:426pt;height:83.25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115807" w:rsidRPr="006558BD" w14:paraId="74046DA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58E14AA" w14:textId="1EF9B88F" w:rsidR="00115807" w:rsidRPr="006558BD" w:rsidRDefault="0011580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1 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 xml:space="preserve">Školski sendvič, čaj s limunom i medom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6BB8C5B" w14:textId="13FC139E" w:rsidR="00115807" w:rsidRPr="006558BD" w:rsidRDefault="00A160A1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  </w:t>
                            </w:r>
                            <w:r w:rsidR="0022062C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115807" w:rsidRPr="006558BD" w14:paraId="1EDE502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7D67" w14:textId="0963D4E0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FF3068">
                              <w:rPr>
                                <w:rFonts w:asciiTheme="majorHAnsi" w:hAnsiTheme="majorHAnsi" w:cstheme="majorHAnsi"/>
                              </w:rPr>
                              <w:t xml:space="preserve"> Varivo 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>od teletine s mahunama, integraln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6AABB40" w14:textId="1B888542" w:rsidR="00115807" w:rsidRPr="006558BD" w:rsidRDefault="00A160A1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  9</w:t>
                            </w:r>
                          </w:p>
                        </w:tc>
                      </w:tr>
                      <w:tr w:rsidR="00115807" w:rsidRPr="006558BD" w14:paraId="340D58D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1B4DF93" w14:textId="791849AB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FF3068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>Bučnica domać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2F1DF39" w14:textId="08DEAE57" w:rsidR="00115807" w:rsidRPr="006558BD" w:rsidRDefault="00A160A1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 </w:t>
                            </w:r>
                            <w:r w:rsidR="0022062C"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</w:tbl>
                    <w:p w14:paraId="7F16D0E0" w14:textId="77777777" w:rsidR="00115807" w:rsidRPr="006558BD" w:rsidRDefault="00115807" w:rsidP="00115807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15807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766784" behindDoc="0" locked="0" layoutInCell="1" allowOverlap="1" wp14:anchorId="59C0D34B" wp14:editId="629257E5">
                <wp:simplePos x="0" y="0"/>
                <wp:positionH relativeFrom="margin">
                  <wp:posOffset>1077595</wp:posOffset>
                </wp:positionH>
                <wp:positionV relativeFrom="paragraph">
                  <wp:posOffset>6391275</wp:posOffset>
                </wp:positionV>
                <wp:extent cx="5410200" cy="1057275"/>
                <wp:effectExtent l="0" t="0" r="0" b="0"/>
                <wp:wrapNone/>
                <wp:docPr id="2703359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115807" w:rsidRPr="006558BD" w14:paraId="52F2D1D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4C39AB" w14:textId="285D6AE4" w:rsidR="00115807" w:rsidRPr="006558BD" w:rsidRDefault="0011580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1 </w:t>
                                  </w:r>
                                  <w:r w:rsidR="00FF306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>Čokoladne kuglice s mlijek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4D278B" w14:textId="7B03BAEF" w:rsidR="00115807" w:rsidRPr="006558BD" w:rsidRDefault="00F94F68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</w:t>
                                  </w:r>
                                  <w:r w:rsidR="0022062C"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115807" w:rsidRPr="006558BD" w14:paraId="0EC9560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6916D9" w14:textId="50B54C20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FF306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>Tortilje s piletinom i povrće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29E5256" w14:textId="1EBA53EF" w:rsidR="00115807" w:rsidRPr="006558BD" w:rsidRDefault="00F94F68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</w:t>
                                  </w:r>
                                  <w:r w:rsidR="0022062C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A160A1">
                                    <w:rPr>
                                      <w:rFonts w:asciiTheme="majorHAnsi" w:hAnsiTheme="majorHAnsi" w:cstheme="majorHAnsi"/>
                                    </w:rPr>
                                    <w:t>, 9 ,3</w:t>
                                  </w:r>
                                </w:p>
                              </w:tc>
                            </w:tr>
                            <w:tr w:rsidR="00115807" w:rsidRPr="006558BD" w14:paraId="77258A7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CF53703" w14:textId="3B6002EE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FF306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F94F6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Integralni </w:t>
                                  </w:r>
                                  <w:proofErr w:type="spellStart"/>
                                  <w:r w:rsidR="00F94F68">
                                    <w:rPr>
                                      <w:rFonts w:asciiTheme="majorHAnsi" w:hAnsiTheme="majorHAnsi" w:cstheme="majorHAnsi"/>
                                    </w:rPr>
                                    <w:t>klipić</w:t>
                                  </w:r>
                                  <w:proofErr w:type="spellEnd"/>
                                  <w:r w:rsidR="00F94F6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 jogurtom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64C45FB" w14:textId="3CC9CA26" w:rsidR="00115807" w:rsidRPr="006558BD" w:rsidRDefault="00F94F68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</w:t>
                                  </w:r>
                                  <w:r w:rsidR="0022062C"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22062C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763EFB95" w14:textId="77777777" w:rsidR="00115807" w:rsidRPr="006558BD" w:rsidRDefault="00115807" w:rsidP="0011580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C0D34B" id="_x0000_s1059" type="#_x0000_t202" style="position:absolute;margin-left:84.85pt;margin-top:503.25pt;width:426pt;height:83.25pt;z-index:2517667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115807" w:rsidRPr="006558BD" w14:paraId="52F2D1D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4C39AB" w14:textId="285D6AE4" w:rsidR="00115807" w:rsidRPr="006558BD" w:rsidRDefault="0011580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1 </w:t>
                            </w:r>
                            <w:r w:rsidR="00FF3068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>Čokoladne kuglice s mlijek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4D278B" w14:textId="7B03BAEF" w:rsidR="00115807" w:rsidRPr="006558BD" w:rsidRDefault="00F94F68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</w:t>
                            </w:r>
                            <w:r w:rsidR="0022062C"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115807" w:rsidRPr="006558BD" w14:paraId="0EC9560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6916D9" w14:textId="50B54C20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FF3068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>Tortilje s piletinom i povrće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29E5256" w14:textId="1EBA53EF" w:rsidR="00115807" w:rsidRPr="006558BD" w:rsidRDefault="00F94F68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</w:t>
                            </w:r>
                            <w:r w:rsidR="0022062C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A160A1">
                              <w:rPr>
                                <w:rFonts w:asciiTheme="majorHAnsi" w:hAnsiTheme="majorHAnsi" w:cstheme="majorHAnsi"/>
                              </w:rPr>
                              <w:t>, 9 ,3</w:t>
                            </w:r>
                          </w:p>
                        </w:tc>
                      </w:tr>
                      <w:tr w:rsidR="00115807" w:rsidRPr="006558BD" w14:paraId="77258A7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CF53703" w14:textId="3B6002EE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FF3068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F94F68">
                              <w:rPr>
                                <w:rFonts w:asciiTheme="majorHAnsi" w:hAnsiTheme="majorHAnsi" w:cstheme="majorHAnsi"/>
                              </w:rPr>
                              <w:t xml:space="preserve">Integralni </w:t>
                            </w:r>
                            <w:proofErr w:type="spellStart"/>
                            <w:r w:rsidR="00F94F68">
                              <w:rPr>
                                <w:rFonts w:asciiTheme="majorHAnsi" w:hAnsiTheme="majorHAnsi" w:cstheme="majorHAnsi"/>
                              </w:rPr>
                              <w:t>klipić</w:t>
                            </w:r>
                            <w:proofErr w:type="spellEnd"/>
                            <w:r w:rsidR="00F94F68">
                              <w:rPr>
                                <w:rFonts w:asciiTheme="majorHAnsi" w:hAnsiTheme="majorHAnsi" w:cstheme="majorHAnsi"/>
                              </w:rPr>
                              <w:t xml:space="preserve"> s jogurtom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64C45FB" w14:textId="3CC9CA26" w:rsidR="00115807" w:rsidRPr="006558BD" w:rsidRDefault="00F94F68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 </w:t>
                            </w:r>
                            <w:r w:rsidR="0022062C"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22062C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763EFB95" w14:textId="77777777" w:rsidR="00115807" w:rsidRPr="006558BD" w:rsidRDefault="00115807" w:rsidP="00115807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15807">
        <w:rPr>
          <w:noProof/>
        </w:rPr>
        <w:drawing>
          <wp:inline distT="0" distB="0" distL="0" distR="0" wp14:anchorId="59E3AE50" wp14:editId="6C5AC27A">
            <wp:extent cx="7571740" cy="10714355"/>
            <wp:effectExtent l="0" t="0" r="0" b="0"/>
            <wp:docPr id="2002400214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1740" cy="10714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15807">
        <w:br w:type="page"/>
      </w:r>
    </w:p>
    <w:p w14:paraId="6912F961" w14:textId="61790112" w:rsidR="00802A14" w:rsidRDefault="00F94F68" w:rsidP="007B42C2">
      <w:pPr>
        <w:jc w:val="center"/>
      </w:pPr>
      <w:r>
        <w:rPr>
          <w:noProof/>
          <w:lang w:eastAsia="hr-HR"/>
        </w:rPr>
        <w:lastRenderedPageBreak/>
        <mc:AlternateContent>
          <mc:Choice Requires="wps">
            <w:drawing>
              <wp:anchor distT="45720" distB="45720" distL="114300" distR="114300" simplePos="0" relativeHeight="251815936" behindDoc="0" locked="0" layoutInCell="1" allowOverlap="1" wp14:anchorId="3B222A1B" wp14:editId="4C080EBC">
                <wp:simplePos x="0" y="0"/>
                <wp:positionH relativeFrom="margin">
                  <wp:posOffset>1114425</wp:posOffset>
                </wp:positionH>
                <wp:positionV relativeFrom="paragraph">
                  <wp:posOffset>2609850</wp:posOffset>
                </wp:positionV>
                <wp:extent cx="5410200" cy="1057275"/>
                <wp:effectExtent l="0" t="0" r="0" b="0"/>
                <wp:wrapNone/>
                <wp:docPr id="20819735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F94F68" w:rsidRPr="006558BD" w14:paraId="0FE02E8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7F7030" w14:textId="627F897B" w:rsidR="00F94F68" w:rsidRPr="006558BD" w:rsidRDefault="00F94F68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1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uhano jaje, pecivo sa sjemenka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FFFB56E" w14:textId="532D148B" w:rsidR="00F94F68" w:rsidRPr="006558BD" w:rsidRDefault="00F94F68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1,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F94F68" w:rsidRPr="006558BD" w14:paraId="33D425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666BF26" w14:textId="259934E0" w:rsidR="00F94F68" w:rsidRPr="006558BD" w:rsidRDefault="00F94F6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2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arivo od miješanih grahorica, alpsk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EBFEC2C" w14:textId="12ACC1B2" w:rsidR="00F94F68" w:rsidRPr="006558BD" w:rsidRDefault="00F94F68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1,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9</w:t>
                                  </w:r>
                                </w:p>
                              </w:tc>
                            </w:tr>
                            <w:tr w:rsidR="00F94F68" w:rsidRPr="006558BD" w14:paraId="686EC34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CBE1708" w14:textId="0DA2B776" w:rsidR="00F94F68" w:rsidRPr="006558BD" w:rsidRDefault="00F94F6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 Domaći kol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ač od čokolad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               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867621" w14:textId="77777777" w:rsidR="00F94F68" w:rsidRPr="006558BD" w:rsidRDefault="00F94F68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1, 3, 7</w:t>
                                  </w:r>
                                </w:p>
                              </w:tc>
                            </w:tr>
                          </w:tbl>
                          <w:p w14:paraId="7C474FB7" w14:textId="77777777" w:rsidR="00F94F68" w:rsidRPr="006558BD" w:rsidRDefault="00F94F68" w:rsidP="00F94F6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222A1B" id="_x0000_s1060" type="#_x0000_t202" style="position:absolute;left:0;text-align:left;margin-left:87.75pt;margin-top:205.5pt;width:426pt;height:83.25pt;z-index:251815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F94F68" w:rsidRPr="006558BD" w14:paraId="0FE02E8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7F7030" w14:textId="627F897B" w:rsidR="00F94F68" w:rsidRPr="006558BD" w:rsidRDefault="00F94F68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1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Kuhano jaje, pecivo sa sjemenka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FFFB56E" w14:textId="532D148B" w:rsidR="00F94F68" w:rsidRPr="006558BD" w:rsidRDefault="00F94F68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1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</w:p>
                        </w:tc>
                      </w:tr>
                      <w:tr w:rsidR="00F94F68" w:rsidRPr="006558BD" w14:paraId="33D425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666BF26" w14:textId="259934E0" w:rsidR="00F94F68" w:rsidRPr="006558BD" w:rsidRDefault="00F94F6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2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Varivo od miješanih grahorica, alpsk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EBFEC2C" w14:textId="12ACC1B2" w:rsidR="00F94F68" w:rsidRPr="006558BD" w:rsidRDefault="00F94F68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1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9</w:t>
                            </w:r>
                          </w:p>
                        </w:tc>
                      </w:tr>
                      <w:tr w:rsidR="00F94F68" w:rsidRPr="006558BD" w14:paraId="686EC34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CBE1708" w14:textId="0DA2B776" w:rsidR="00F94F68" w:rsidRPr="006558BD" w:rsidRDefault="00F94F6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 Domaći kol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ač od čokolad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867621" w14:textId="77777777" w:rsidR="00F94F68" w:rsidRPr="006558BD" w:rsidRDefault="00F94F68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1, 3, 7</w:t>
                            </w:r>
                          </w:p>
                        </w:tc>
                      </w:tr>
                    </w:tbl>
                    <w:p w14:paraId="7C474FB7" w14:textId="77777777" w:rsidR="00F94F68" w:rsidRPr="006558BD" w:rsidRDefault="00F94F68" w:rsidP="00F94F6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2062C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6195C6C2" wp14:editId="1E0AFE0E">
                <wp:simplePos x="0" y="0"/>
                <wp:positionH relativeFrom="column">
                  <wp:posOffset>2466975</wp:posOffset>
                </wp:positionH>
                <wp:positionV relativeFrom="page">
                  <wp:posOffset>2209800</wp:posOffset>
                </wp:positionV>
                <wp:extent cx="3267075" cy="371475"/>
                <wp:effectExtent l="0" t="0" r="0" b="0"/>
                <wp:wrapNone/>
                <wp:docPr id="109528281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11BC1E" w14:textId="273E7297" w:rsidR="0022062C" w:rsidRPr="00E6321E" w:rsidRDefault="0022062C" w:rsidP="0022062C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2</w:t>
                            </w:r>
                            <w:r w:rsidR="00F94F68">
                              <w:rPr>
                                <w:sz w:val="28"/>
                                <w:szCs w:val="28"/>
                              </w:rPr>
                              <w:t>9.9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.2025.</w:t>
                            </w:r>
                          </w:p>
                          <w:p w14:paraId="606A93F4" w14:textId="77777777" w:rsidR="0022062C" w:rsidRPr="007F395B" w:rsidRDefault="0022062C" w:rsidP="0022062C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95C6C2" id="_x0000_s1061" type="#_x0000_t202" style="position:absolute;left:0;text-align:left;margin-left:194.25pt;margin-top:174pt;width:257.25pt;height:29.2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" filled="f" stroked="f" strokeweight=".5pt">
                <v:textbox>
                  <w:txbxContent>
                    <w:p w14:paraId="4111BC1E" w14:textId="273E7297" w:rsidR="0022062C" w:rsidRPr="00E6321E" w:rsidRDefault="0022062C" w:rsidP="0022062C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2</w:t>
                      </w:r>
                      <w:r w:rsidR="00F94F68">
                        <w:rPr>
                          <w:sz w:val="28"/>
                          <w:szCs w:val="28"/>
                        </w:rPr>
                        <w:t>9.9</w:t>
                      </w:r>
                      <w:r>
                        <w:rPr>
                          <w:sz w:val="28"/>
                          <w:szCs w:val="28"/>
                        </w:rPr>
                        <w:t>.2025.</w:t>
                      </w:r>
                    </w:p>
                    <w:p w14:paraId="606A93F4" w14:textId="77777777" w:rsidR="0022062C" w:rsidRPr="007F395B" w:rsidRDefault="0022062C" w:rsidP="0022062C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115807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769856" behindDoc="0" locked="0" layoutInCell="1" allowOverlap="1" wp14:anchorId="0B5D8AB8" wp14:editId="7A2AEB66">
                <wp:simplePos x="0" y="0"/>
                <wp:positionH relativeFrom="margin">
                  <wp:posOffset>1077595</wp:posOffset>
                </wp:positionH>
                <wp:positionV relativeFrom="paragraph">
                  <wp:posOffset>3819525</wp:posOffset>
                </wp:positionV>
                <wp:extent cx="5410200" cy="1057275"/>
                <wp:effectExtent l="0" t="0" r="0" b="0"/>
                <wp:wrapNone/>
                <wp:docPr id="64038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115807" w:rsidRPr="006558BD" w14:paraId="4A32505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758A85F" w14:textId="6D074EFF" w:rsidR="00115807" w:rsidRPr="006558BD" w:rsidRDefault="0011580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1 </w:t>
                                  </w:r>
                                  <w:r w:rsidR="0022062C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Švedski stol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F4020AD" w14:textId="45EAD80C" w:rsidR="00115807" w:rsidRPr="006558BD" w:rsidRDefault="00F94F68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</w:t>
                                  </w:r>
                                  <w:r w:rsidR="003B5E03">
                                    <w:rPr>
                                      <w:rFonts w:asciiTheme="majorHAnsi" w:hAnsiTheme="majorHAnsi" w:cstheme="majorHAnsi"/>
                                    </w:rPr>
                                    <w:t>1,3,4,7,8,11</w:t>
                                  </w:r>
                                </w:p>
                              </w:tc>
                            </w:tr>
                            <w:tr w:rsidR="00115807" w:rsidRPr="006558BD" w14:paraId="359D609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741A627" w14:textId="6979FD9F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22062C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F94F6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Tjestenina na </w:t>
                                  </w:r>
                                  <w:proofErr w:type="spellStart"/>
                                  <w:r w:rsidR="00F94F68">
                                    <w:rPr>
                                      <w:rFonts w:asciiTheme="majorHAnsi" w:hAnsiTheme="majorHAnsi" w:cstheme="majorHAnsi"/>
                                    </w:rPr>
                                    <w:t>bolonjski</w:t>
                                  </w:r>
                                  <w:proofErr w:type="spellEnd"/>
                                  <w:r w:rsidR="00F94F68">
                                    <w:rPr>
                                      <w:rFonts w:asciiTheme="majorHAnsi" w:hAnsiTheme="majorHAnsi" w:cstheme="majorHAnsi"/>
                                    </w:rPr>
                                    <w:t>, kiseli krastavc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C8FD9A4" w14:textId="26C1DEAB" w:rsidR="00115807" w:rsidRPr="006558BD" w:rsidRDefault="00F94F68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</w:t>
                                  </w:r>
                                  <w:r w:rsidR="003B5E03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3</w:t>
                                  </w:r>
                                </w:p>
                              </w:tc>
                            </w:tr>
                            <w:tr w:rsidR="00115807" w:rsidRPr="006558BD" w14:paraId="0E03355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1904092" w14:textId="74318F08" w:rsidR="00115807" w:rsidRPr="006558BD" w:rsidRDefault="0011580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22062C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F94F68">
                                    <w:rPr>
                                      <w:rFonts w:asciiTheme="majorHAnsi" w:hAnsiTheme="majorHAnsi" w:cstheme="majorHAnsi"/>
                                    </w:rPr>
                                    <w:t>Banana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60A2390" w14:textId="204C521F" w:rsidR="00115807" w:rsidRPr="006558BD" w:rsidRDefault="00F94F68" w:rsidP="008577D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  </w:t>
                                  </w:r>
                                  <w:r w:rsidR="003B5E03"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3, 7</w:t>
                                  </w:r>
                                </w:p>
                              </w:tc>
                            </w:tr>
                          </w:tbl>
                          <w:p w14:paraId="2C21FEE8" w14:textId="77777777" w:rsidR="00115807" w:rsidRPr="006558BD" w:rsidRDefault="00115807" w:rsidP="0011580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D8AB8" id="_x0000_s1062" type="#_x0000_t202" style="position:absolute;left:0;text-align:left;margin-left:84.85pt;margin-top:300.75pt;width:426pt;height:83.25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115807" w:rsidRPr="006558BD" w14:paraId="4A32505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758A85F" w14:textId="6D074EFF" w:rsidR="00115807" w:rsidRPr="006558BD" w:rsidRDefault="0011580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1 </w:t>
                            </w:r>
                            <w:r w:rsidR="0022062C">
                              <w:rPr>
                                <w:rFonts w:asciiTheme="majorHAnsi" w:hAnsiTheme="majorHAnsi" w:cstheme="majorHAnsi"/>
                              </w:rPr>
                              <w:t xml:space="preserve"> Švedski stol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F4020AD" w14:textId="45EAD80C" w:rsidR="00115807" w:rsidRPr="006558BD" w:rsidRDefault="00F94F68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</w:t>
                            </w:r>
                            <w:r w:rsidR="003B5E03">
                              <w:rPr>
                                <w:rFonts w:asciiTheme="majorHAnsi" w:hAnsiTheme="majorHAnsi" w:cstheme="majorHAnsi"/>
                              </w:rPr>
                              <w:t>1,3,4,7,8,11</w:t>
                            </w:r>
                          </w:p>
                        </w:tc>
                      </w:tr>
                      <w:tr w:rsidR="00115807" w:rsidRPr="006558BD" w14:paraId="359D609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741A627" w14:textId="6979FD9F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22062C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F94F68">
                              <w:rPr>
                                <w:rFonts w:asciiTheme="majorHAnsi" w:hAnsiTheme="majorHAnsi" w:cstheme="majorHAnsi"/>
                              </w:rPr>
                              <w:t xml:space="preserve">Tjestenina na </w:t>
                            </w:r>
                            <w:proofErr w:type="spellStart"/>
                            <w:r w:rsidR="00F94F68">
                              <w:rPr>
                                <w:rFonts w:asciiTheme="majorHAnsi" w:hAnsiTheme="majorHAnsi" w:cstheme="majorHAnsi"/>
                              </w:rPr>
                              <w:t>bolonjski</w:t>
                            </w:r>
                            <w:proofErr w:type="spellEnd"/>
                            <w:r w:rsidR="00F94F68">
                              <w:rPr>
                                <w:rFonts w:asciiTheme="majorHAnsi" w:hAnsiTheme="majorHAnsi" w:cstheme="majorHAnsi"/>
                              </w:rPr>
                              <w:t>, kiseli krastavc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C8FD9A4" w14:textId="26C1DEAB" w:rsidR="00115807" w:rsidRPr="006558BD" w:rsidRDefault="00F94F68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</w:t>
                            </w:r>
                            <w:r w:rsidR="003B5E03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, 3</w:t>
                            </w:r>
                          </w:p>
                        </w:tc>
                      </w:tr>
                      <w:tr w:rsidR="00115807" w:rsidRPr="006558BD" w14:paraId="0E03355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1904092" w14:textId="74318F08" w:rsidR="00115807" w:rsidRPr="006558BD" w:rsidRDefault="0011580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22062C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F94F68">
                              <w:rPr>
                                <w:rFonts w:asciiTheme="majorHAnsi" w:hAnsiTheme="majorHAnsi" w:cstheme="majorHAnsi"/>
                              </w:rPr>
                              <w:t>Banana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60A2390" w14:textId="204C521F" w:rsidR="00115807" w:rsidRPr="006558BD" w:rsidRDefault="00F94F68" w:rsidP="008577D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   </w:t>
                            </w:r>
                            <w:r w:rsidR="003B5E03"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3, 7</w:t>
                            </w:r>
                          </w:p>
                        </w:tc>
                      </w:tr>
                    </w:tbl>
                    <w:p w14:paraId="2C21FEE8" w14:textId="77777777" w:rsidR="00115807" w:rsidRPr="006558BD" w:rsidRDefault="00115807" w:rsidP="00115807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15807">
        <w:rPr>
          <w:noProof/>
        </w:rPr>
        <w:drawing>
          <wp:inline distT="0" distB="0" distL="0" distR="0" wp14:anchorId="4FF24632" wp14:editId="64BEF187">
            <wp:extent cx="7571740" cy="10714355"/>
            <wp:effectExtent l="0" t="0" r="0" b="0"/>
            <wp:docPr id="1695172913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1740" cy="10714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F03870" w14:textId="77777777" w:rsidR="00451798" w:rsidRDefault="00451798" w:rsidP="007B42C2">
      <w:pPr>
        <w:jc w:val="center"/>
      </w:pPr>
    </w:p>
    <w:p w14:paraId="1EE4E630" w14:textId="4F90F867" w:rsidR="00C67F8B" w:rsidRDefault="00C42924" w:rsidP="007B42C2">
      <w:pPr>
        <w:jc w:val="center"/>
      </w:pPr>
      <w:r>
        <w:rPr>
          <w:noProof/>
        </w:rPr>
        <w:lastRenderedPageBreak/>
        <w:drawing>
          <wp:inline distT="0" distB="0" distL="0" distR="0" wp14:anchorId="079672A5" wp14:editId="4C891966">
            <wp:extent cx="7560310" cy="10698181"/>
            <wp:effectExtent l="0" t="0" r="2540" b="8255"/>
            <wp:docPr id="1613687345" name="Slika 3" descr="Slika na kojoj se prikazuje tekst, snimka zaslona, crtić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687345" name="Slika 3" descr="Slika na kojoj se prikazuje tekst, snimka zaslona, crtić&#10;&#10;Opis je automatski generira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106981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76F6C0" w14:textId="1891BD1F" w:rsidR="00C67F8B" w:rsidRDefault="00C67F8B" w:rsidP="007B42C2">
      <w:pPr>
        <w:jc w:val="center"/>
      </w:pPr>
      <w:r>
        <w:lastRenderedPageBreak/>
        <w:t>Tjedni jelovnik 28.4.- 30.4.2025.</w:t>
      </w:r>
    </w:p>
    <w:p w14:paraId="6A6DF677" w14:textId="623250E1" w:rsidR="00C67F8B" w:rsidRDefault="00C67F8B" w:rsidP="00C67F8B">
      <w:r>
        <w:t xml:space="preserve">             PONEDJELJAK 28.4.2025.                                                                                                  ALERGENI</w:t>
      </w:r>
    </w:p>
    <w:p w14:paraId="0DFEB2D9" w14:textId="77777777" w:rsidR="00C67F8B" w:rsidRDefault="00C67F8B" w:rsidP="00C67F8B"/>
    <w:p w14:paraId="03AA345A" w14:textId="77777777" w:rsidR="00C67F8B" w:rsidRDefault="00C67F8B" w:rsidP="00C67F8B"/>
    <w:p w14:paraId="43561B52" w14:textId="7DF7EDB1" w:rsidR="00C67F8B" w:rsidRDefault="00C67F8B" w:rsidP="00C67F8B">
      <w:r>
        <w:t xml:space="preserve">            UTORAK 29.4.2025.                                                                                                           ALERGENI</w:t>
      </w:r>
    </w:p>
    <w:tbl>
      <w:tblPr>
        <w:tblStyle w:val="Reetkatablice"/>
        <w:tblW w:w="0" w:type="auto"/>
        <w:tblInd w:w="562" w:type="dxa"/>
        <w:tblLook w:val="04A0" w:firstRow="1" w:lastRow="0" w:firstColumn="1" w:lastColumn="0" w:noHBand="0" w:noVBand="1"/>
      </w:tblPr>
      <w:tblGrid>
        <w:gridCol w:w="5386"/>
        <w:gridCol w:w="4537"/>
      </w:tblGrid>
      <w:tr w:rsidR="00C67F8B" w14:paraId="44BDD1DC" w14:textId="77777777" w:rsidTr="00EF7FA9">
        <w:tc>
          <w:tcPr>
            <w:tcW w:w="5386" w:type="dxa"/>
          </w:tcPr>
          <w:p w14:paraId="5962EECE" w14:textId="77777777" w:rsidR="00C67F8B" w:rsidRDefault="00C67F8B" w:rsidP="00EF7FA9">
            <w:r>
              <w:t>OBROK 1 SENDVIČ, JAJA, SIR, ŠUNKA, MLIJEKO</w:t>
            </w:r>
          </w:p>
        </w:tc>
        <w:tc>
          <w:tcPr>
            <w:tcW w:w="4537" w:type="dxa"/>
          </w:tcPr>
          <w:p w14:paraId="437042C1" w14:textId="09E712CE" w:rsidR="00C67F8B" w:rsidRDefault="00C67F8B" w:rsidP="00EF7FA9">
            <w:pPr>
              <w:jc w:val="center"/>
            </w:pPr>
            <w:r>
              <w:t>1,3,4,7,8,11</w:t>
            </w:r>
          </w:p>
        </w:tc>
      </w:tr>
      <w:tr w:rsidR="00C67F8B" w14:paraId="26337BD4" w14:textId="77777777" w:rsidTr="00EF7FA9">
        <w:tc>
          <w:tcPr>
            <w:tcW w:w="5386" w:type="dxa"/>
          </w:tcPr>
          <w:p w14:paraId="4128C667" w14:textId="77777777" w:rsidR="00C67F8B" w:rsidRDefault="00C67F8B" w:rsidP="00EF7FA9">
            <w:r>
              <w:t>OBROK 2 Varivo od mahuna s piletinom, Kruh</w:t>
            </w:r>
          </w:p>
        </w:tc>
        <w:tc>
          <w:tcPr>
            <w:tcW w:w="4537" w:type="dxa"/>
          </w:tcPr>
          <w:p w14:paraId="54504352" w14:textId="77777777" w:rsidR="00C67F8B" w:rsidRDefault="00C67F8B" w:rsidP="00EF7FA9">
            <w:pPr>
              <w:jc w:val="center"/>
            </w:pPr>
          </w:p>
        </w:tc>
      </w:tr>
      <w:tr w:rsidR="00C67F8B" w14:paraId="20746BFE" w14:textId="77777777" w:rsidTr="00EF7FA9">
        <w:tc>
          <w:tcPr>
            <w:tcW w:w="5386" w:type="dxa"/>
          </w:tcPr>
          <w:p w14:paraId="20224218" w14:textId="77777777" w:rsidR="00C67F8B" w:rsidRDefault="00C67F8B" w:rsidP="00EF7FA9">
            <w:r>
              <w:t>OBROK 3 Voće mix</w:t>
            </w:r>
          </w:p>
        </w:tc>
        <w:tc>
          <w:tcPr>
            <w:tcW w:w="4537" w:type="dxa"/>
          </w:tcPr>
          <w:p w14:paraId="5D4E5088" w14:textId="2A374714" w:rsidR="00C67F8B" w:rsidRDefault="00C67F8B" w:rsidP="00EF7FA9">
            <w:pPr>
              <w:jc w:val="center"/>
            </w:pPr>
            <w:r>
              <w:t>1,7,3</w:t>
            </w:r>
          </w:p>
        </w:tc>
      </w:tr>
    </w:tbl>
    <w:p w14:paraId="2D5FA90B" w14:textId="77777777" w:rsidR="00C67F8B" w:rsidRDefault="00C67F8B" w:rsidP="00C67F8B">
      <w:pPr>
        <w:jc w:val="center"/>
      </w:pPr>
    </w:p>
    <w:p w14:paraId="49E4E68F" w14:textId="77777777" w:rsidR="00C67F8B" w:rsidRDefault="00C67F8B" w:rsidP="00C67F8B">
      <w:pPr>
        <w:jc w:val="center"/>
      </w:pPr>
    </w:p>
    <w:p w14:paraId="2F344D9F" w14:textId="5D7C7CB6" w:rsidR="00C67F8B" w:rsidRDefault="00C67F8B" w:rsidP="00C67F8B">
      <w:r>
        <w:t xml:space="preserve">         SRIJEDA  30.4.2025.</w:t>
      </w:r>
    </w:p>
    <w:p w14:paraId="40B65B85" w14:textId="07AF6FDD" w:rsidR="00C67F8B" w:rsidRDefault="00C67F8B" w:rsidP="00C67F8B">
      <w:r>
        <w:t xml:space="preserve">                                                                                                                                                        ALERGENI</w:t>
      </w:r>
    </w:p>
    <w:tbl>
      <w:tblPr>
        <w:tblStyle w:val="Reetkatablice"/>
        <w:tblW w:w="0" w:type="auto"/>
        <w:tblInd w:w="562" w:type="dxa"/>
        <w:tblLook w:val="04A0" w:firstRow="1" w:lastRow="0" w:firstColumn="1" w:lastColumn="0" w:noHBand="0" w:noVBand="1"/>
      </w:tblPr>
      <w:tblGrid>
        <w:gridCol w:w="5386"/>
        <w:gridCol w:w="4537"/>
      </w:tblGrid>
      <w:tr w:rsidR="00C67F8B" w14:paraId="64BEF6BF" w14:textId="77777777" w:rsidTr="00EF7FA9">
        <w:tc>
          <w:tcPr>
            <w:tcW w:w="5386" w:type="dxa"/>
          </w:tcPr>
          <w:p w14:paraId="13430442" w14:textId="56E549EA" w:rsidR="00C67F8B" w:rsidRDefault="00C67F8B" w:rsidP="00EF7FA9">
            <w:r>
              <w:t>OBROK 1 ČOKOLADNE KUGLICE, MLIJEKO, VOĆE</w:t>
            </w:r>
          </w:p>
        </w:tc>
        <w:tc>
          <w:tcPr>
            <w:tcW w:w="4537" w:type="dxa"/>
          </w:tcPr>
          <w:p w14:paraId="0D071BB7" w14:textId="0B9836DA" w:rsidR="00C67F8B" w:rsidRDefault="00C67F8B" w:rsidP="00EF7FA9">
            <w:pPr>
              <w:jc w:val="center"/>
            </w:pPr>
            <w:r>
              <w:t>7,8</w:t>
            </w:r>
          </w:p>
        </w:tc>
      </w:tr>
      <w:tr w:rsidR="00C67F8B" w14:paraId="3F86E379" w14:textId="77777777" w:rsidTr="00EF7FA9">
        <w:tc>
          <w:tcPr>
            <w:tcW w:w="5386" w:type="dxa"/>
          </w:tcPr>
          <w:p w14:paraId="0D0CF13B" w14:textId="3D98D269" w:rsidR="00C67F8B" w:rsidRDefault="00C67F8B" w:rsidP="00EF7FA9">
            <w:r>
              <w:t>OBROK 2 TJESTENINA CARBONARA</w:t>
            </w:r>
          </w:p>
        </w:tc>
        <w:tc>
          <w:tcPr>
            <w:tcW w:w="4537" w:type="dxa"/>
          </w:tcPr>
          <w:p w14:paraId="448F10DE" w14:textId="44B0DC4F" w:rsidR="00C67F8B" w:rsidRDefault="00C67F8B" w:rsidP="00EF7FA9">
            <w:pPr>
              <w:jc w:val="center"/>
            </w:pPr>
            <w:r>
              <w:t>7,1,3</w:t>
            </w:r>
          </w:p>
        </w:tc>
      </w:tr>
      <w:tr w:rsidR="00C67F8B" w14:paraId="06567E3D" w14:textId="77777777" w:rsidTr="00EF7FA9">
        <w:tc>
          <w:tcPr>
            <w:tcW w:w="5386" w:type="dxa"/>
          </w:tcPr>
          <w:p w14:paraId="34D17618" w14:textId="7DCA0BCB" w:rsidR="00C67F8B" w:rsidRDefault="00C67F8B" w:rsidP="00EF7FA9">
            <w:r>
              <w:t>OBROK 3 SLADOLED</w:t>
            </w:r>
          </w:p>
        </w:tc>
        <w:tc>
          <w:tcPr>
            <w:tcW w:w="4537" w:type="dxa"/>
          </w:tcPr>
          <w:p w14:paraId="62AC4817" w14:textId="65593FEB" w:rsidR="00C67F8B" w:rsidRDefault="00C67F8B" w:rsidP="00EF7FA9">
            <w:pPr>
              <w:jc w:val="center"/>
            </w:pPr>
            <w:r>
              <w:t>7,3</w:t>
            </w:r>
          </w:p>
        </w:tc>
      </w:tr>
    </w:tbl>
    <w:p w14:paraId="2866F272" w14:textId="77777777" w:rsidR="00C67F8B" w:rsidRDefault="00C67F8B" w:rsidP="00C67F8B"/>
    <w:p w14:paraId="04A1A693" w14:textId="77777777" w:rsidR="00C67F8B" w:rsidRDefault="00C67F8B" w:rsidP="007B42C2">
      <w:pPr>
        <w:jc w:val="center"/>
      </w:pPr>
    </w:p>
    <w:sectPr w:rsidR="00C67F8B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15807"/>
    <w:rsid w:val="00123DA8"/>
    <w:rsid w:val="0012538F"/>
    <w:rsid w:val="00136795"/>
    <w:rsid w:val="001D5E41"/>
    <w:rsid w:val="0022062C"/>
    <w:rsid w:val="00223CFC"/>
    <w:rsid w:val="00276384"/>
    <w:rsid w:val="002950BC"/>
    <w:rsid w:val="002A4AD4"/>
    <w:rsid w:val="00305B32"/>
    <w:rsid w:val="00316B18"/>
    <w:rsid w:val="003224C0"/>
    <w:rsid w:val="003B5E03"/>
    <w:rsid w:val="003E5AEC"/>
    <w:rsid w:val="003F790E"/>
    <w:rsid w:val="004166CE"/>
    <w:rsid w:val="00427F13"/>
    <w:rsid w:val="00451798"/>
    <w:rsid w:val="00453237"/>
    <w:rsid w:val="00454E0D"/>
    <w:rsid w:val="00467D5B"/>
    <w:rsid w:val="0047559F"/>
    <w:rsid w:val="004B5C52"/>
    <w:rsid w:val="004C1CB8"/>
    <w:rsid w:val="004D51E6"/>
    <w:rsid w:val="004E2033"/>
    <w:rsid w:val="006279AD"/>
    <w:rsid w:val="006300F5"/>
    <w:rsid w:val="006433EA"/>
    <w:rsid w:val="006558BD"/>
    <w:rsid w:val="00682A4F"/>
    <w:rsid w:val="00684362"/>
    <w:rsid w:val="006F1EF2"/>
    <w:rsid w:val="007073F8"/>
    <w:rsid w:val="007376BF"/>
    <w:rsid w:val="00774964"/>
    <w:rsid w:val="007775CD"/>
    <w:rsid w:val="007B42C2"/>
    <w:rsid w:val="007C2D3A"/>
    <w:rsid w:val="007C5688"/>
    <w:rsid w:val="007E49C2"/>
    <w:rsid w:val="007F2DB2"/>
    <w:rsid w:val="007F395B"/>
    <w:rsid w:val="007F7580"/>
    <w:rsid w:val="00802A14"/>
    <w:rsid w:val="0085409B"/>
    <w:rsid w:val="008577D2"/>
    <w:rsid w:val="0086155A"/>
    <w:rsid w:val="008C5927"/>
    <w:rsid w:val="0091460F"/>
    <w:rsid w:val="00934780"/>
    <w:rsid w:val="0094296F"/>
    <w:rsid w:val="00953DD7"/>
    <w:rsid w:val="00957B9A"/>
    <w:rsid w:val="00965A71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160A1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220BA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42924"/>
    <w:rsid w:val="00C67F8B"/>
    <w:rsid w:val="00C73B9F"/>
    <w:rsid w:val="00C876BA"/>
    <w:rsid w:val="00CC0E66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3009F"/>
    <w:rsid w:val="00E3482E"/>
    <w:rsid w:val="00E656D8"/>
    <w:rsid w:val="00EB4228"/>
    <w:rsid w:val="00EC118C"/>
    <w:rsid w:val="00EC28BC"/>
    <w:rsid w:val="00ED4FA1"/>
    <w:rsid w:val="00EE20E0"/>
    <w:rsid w:val="00F00D97"/>
    <w:rsid w:val="00F077CA"/>
    <w:rsid w:val="00F5224B"/>
    <w:rsid w:val="00F8585B"/>
    <w:rsid w:val="00F94F68"/>
    <w:rsid w:val="00FB61B9"/>
    <w:rsid w:val="00FC00AA"/>
    <w:rsid w:val="00FD4A9F"/>
    <w:rsid w:val="00FF3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F7775-A3DD-4B95-BDB1-AC5A87617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25</Words>
  <Characters>713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Patricia Presečki</cp:lastModifiedBy>
  <cp:revision>2</cp:revision>
  <cp:lastPrinted>2024-08-27T10:52:00Z</cp:lastPrinted>
  <dcterms:created xsi:type="dcterms:W3CDTF">2025-09-02T12:21:00Z</dcterms:created>
  <dcterms:modified xsi:type="dcterms:W3CDTF">2025-09-02T12:21:00Z</dcterms:modified>
</cp:coreProperties>
</file>